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FAC9ED" w14:textId="77777777" w:rsidR="00A400FE" w:rsidRDefault="00A400FE" w:rsidP="00A400FE">
      <w:pPr>
        <w:pStyle w:val="NormalWeb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7BEFA559" wp14:editId="33A75446">
            <wp:simplePos x="0" y="0"/>
            <wp:positionH relativeFrom="page">
              <wp:posOffset>-808881</wp:posOffset>
            </wp:positionH>
            <wp:positionV relativeFrom="paragraph">
              <wp:posOffset>-1219835</wp:posOffset>
            </wp:positionV>
            <wp:extent cx="9393005" cy="11696065"/>
            <wp:effectExtent l="0" t="0" r="0" b="635"/>
            <wp:wrapNone/>
            <wp:docPr id="3" name="Picture 3" descr="C:\Users\belie\Downloads\ChatGPT Image Aug 30, 2025, 09_47_19 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 descr="C:\Users\belie\Downloads\ChatGPT Image Aug 30, 2025, 09_47_19 AM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93005" cy="11696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217A9E" w14:textId="77777777" w:rsidR="00A400FE" w:rsidRDefault="00A400FE" w:rsidP="00A400FE">
      <w:pPr>
        <w:rPr>
          <w:rFonts w:ascii="Times New Roman" w:eastAsia="Times New Roman" w:hAnsi="Times New Roman" w:cs="Times New Roman"/>
          <w:sz w:val="24"/>
          <w:szCs w:val="24"/>
        </w:rPr>
      </w:pPr>
      <w:r>
        <w:t xml:space="preserve"> </w:t>
      </w:r>
      <w:r>
        <w:br w:type="page"/>
      </w:r>
    </w:p>
    <w:p w14:paraId="1369B9FF" w14:textId="77777777" w:rsidR="00A400FE" w:rsidRDefault="00A400FE" w:rsidP="00A400FE">
      <w:pPr>
        <w:pStyle w:val="NormalWeb"/>
      </w:pPr>
      <w:r>
        <w:rPr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3558CE88" wp14:editId="2AF80DBA">
            <wp:simplePos x="0" y="0"/>
            <wp:positionH relativeFrom="margin">
              <wp:posOffset>-1021278</wp:posOffset>
            </wp:positionH>
            <wp:positionV relativeFrom="paragraph">
              <wp:posOffset>-400051</wp:posOffset>
            </wp:positionV>
            <wp:extent cx="8003969" cy="5335979"/>
            <wp:effectExtent l="0" t="0" r="0" b="0"/>
            <wp:wrapNone/>
            <wp:docPr id="1" name="Picture 1" descr="C:\Users\belie\Downloads\ChatGPT Image Aug 30, 2025, 09_40_05 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 descr="C:\Users\belie\Downloads\ChatGPT Image Aug 30, 2025, 09_40_05 AM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5855" cy="53372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1120C2" w14:textId="77777777" w:rsidR="00A400FE" w:rsidRDefault="00A400FE">
      <w:pPr>
        <w:rPr>
          <w:rFonts w:ascii="Segoe UI Symbol" w:eastAsia="Times New Roman" w:hAnsi="Segoe UI Symbol" w:cs="Segoe UI Symbol"/>
          <w:b/>
          <w:bCs/>
          <w:kern w:val="36"/>
          <w:sz w:val="56"/>
          <w:szCs w:val="48"/>
        </w:rPr>
      </w:pPr>
    </w:p>
    <w:p w14:paraId="5E22AA5C" w14:textId="77777777" w:rsidR="00A400FE" w:rsidRDefault="00A400FE">
      <w:pPr>
        <w:rPr>
          <w:rFonts w:ascii="Segoe UI Symbol" w:eastAsia="Times New Roman" w:hAnsi="Segoe UI Symbol" w:cs="Segoe UI Symbol"/>
          <w:b/>
          <w:bCs/>
          <w:kern w:val="36"/>
          <w:sz w:val="56"/>
          <w:szCs w:val="48"/>
        </w:rPr>
      </w:pPr>
    </w:p>
    <w:p w14:paraId="72EE7D3C" w14:textId="77777777" w:rsidR="00A400FE" w:rsidRDefault="00A400FE">
      <w:pPr>
        <w:rPr>
          <w:rFonts w:ascii="Segoe UI Symbol" w:eastAsia="Times New Roman" w:hAnsi="Segoe UI Symbol" w:cs="Segoe UI Symbol"/>
          <w:b/>
          <w:bCs/>
          <w:kern w:val="36"/>
          <w:sz w:val="56"/>
          <w:szCs w:val="48"/>
        </w:rPr>
      </w:pPr>
    </w:p>
    <w:p w14:paraId="424763A1" w14:textId="77777777" w:rsidR="00A400FE" w:rsidRDefault="00A400FE">
      <w:pPr>
        <w:rPr>
          <w:rFonts w:ascii="Segoe UI Symbol" w:eastAsia="Times New Roman" w:hAnsi="Segoe UI Symbol" w:cs="Segoe UI Symbol"/>
          <w:b/>
          <w:bCs/>
          <w:kern w:val="36"/>
          <w:sz w:val="56"/>
          <w:szCs w:val="48"/>
        </w:rPr>
      </w:pPr>
    </w:p>
    <w:p w14:paraId="47C5E2A4" w14:textId="77777777" w:rsidR="00A400FE" w:rsidRDefault="00A400FE">
      <w:pPr>
        <w:rPr>
          <w:rFonts w:ascii="Segoe UI Symbol" w:eastAsia="Times New Roman" w:hAnsi="Segoe UI Symbol" w:cs="Segoe UI Symbol"/>
          <w:b/>
          <w:bCs/>
          <w:kern w:val="36"/>
          <w:sz w:val="56"/>
          <w:szCs w:val="48"/>
        </w:rPr>
      </w:pPr>
    </w:p>
    <w:p w14:paraId="0D948E8A" w14:textId="77777777" w:rsidR="00A400FE" w:rsidRDefault="00A400FE">
      <w:pPr>
        <w:rPr>
          <w:rFonts w:ascii="Segoe UI Symbol" w:eastAsia="Times New Roman" w:hAnsi="Segoe UI Symbol" w:cs="Segoe UI Symbol"/>
          <w:b/>
          <w:bCs/>
          <w:kern w:val="36"/>
          <w:sz w:val="56"/>
          <w:szCs w:val="48"/>
        </w:rPr>
      </w:pPr>
    </w:p>
    <w:p w14:paraId="172CF943" w14:textId="77777777" w:rsidR="00A400FE" w:rsidRDefault="00A400FE">
      <w:pPr>
        <w:rPr>
          <w:rFonts w:ascii="Segoe UI Symbol" w:eastAsia="Times New Roman" w:hAnsi="Segoe UI Symbol" w:cs="Segoe UI Symbol"/>
          <w:b/>
          <w:bCs/>
          <w:kern w:val="36"/>
          <w:sz w:val="56"/>
          <w:szCs w:val="48"/>
        </w:rPr>
      </w:pPr>
    </w:p>
    <w:p w14:paraId="33632A80" w14:textId="77777777" w:rsidR="00A400FE" w:rsidRDefault="00A400FE">
      <w:pPr>
        <w:rPr>
          <w:rFonts w:ascii="Segoe UI Symbol" w:eastAsia="Times New Roman" w:hAnsi="Segoe UI Symbol" w:cs="Segoe UI Symbol"/>
          <w:b/>
          <w:bCs/>
          <w:kern w:val="36"/>
          <w:sz w:val="56"/>
          <w:szCs w:val="48"/>
        </w:rPr>
      </w:pPr>
    </w:p>
    <w:p w14:paraId="7E623BF3" w14:textId="77777777" w:rsidR="00A400FE" w:rsidRDefault="00CF3069" w:rsidP="00A400FE">
      <w:pPr>
        <w:jc w:val="center"/>
        <w:rPr>
          <w:rFonts w:ascii="Times New Roman" w:eastAsia="Times New Roman" w:hAnsi="Times New Roman" w:cs="Times New Roman"/>
          <w:b/>
          <w:bCs/>
          <w:color w:val="002060"/>
          <w:kern w:val="36"/>
          <w:sz w:val="72"/>
          <w:szCs w:val="48"/>
        </w:rPr>
      </w:pPr>
      <w:r>
        <w:rPr>
          <w:rFonts w:ascii="Times New Roman" w:eastAsia="Times New Roman" w:hAnsi="Times New Roman" w:cs="Times New Roman"/>
          <w:b/>
          <w:bCs/>
          <w:color w:val="002060"/>
          <w:kern w:val="36"/>
          <w:sz w:val="72"/>
          <w:szCs w:val="48"/>
        </w:rPr>
        <w:t>Hello! I’m a CEO</w:t>
      </w:r>
    </w:p>
    <w:p w14:paraId="19A2D61C" w14:textId="77777777" w:rsidR="00CF3069" w:rsidRDefault="00CF3069" w:rsidP="00A400FE">
      <w:pPr>
        <w:jc w:val="center"/>
        <w:rPr>
          <w:rFonts w:ascii="Times New Roman" w:eastAsia="Times New Roman" w:hAnsi="Times New Roman" w:cs="Times New Roman"/>
          <w:b/>
          <w:bCs/>
          <w:color w:val="002060"/>
          <w:kern w:val="36"/>
          <w:sz w:val="72"/>
          <w:szCs w:val="48"/>
        </w:rPr>
      </w:pPr>
      <w:r>
        <w:rPr>
          <w:rFonts w:ascii="Times New Roman" w:eastAsia="Times New Roman" w:hAnsi="Times New Roman" w:cs="Times New Roman"/>
          <w:b/>
          <w:bCs/>
          <w:color w:val="002060"/>
          <w:kern w:val="36"/>
          <w:sz w:val="72"/>
          <w:szCs w:val="48"/>
        </w:rPr>
        <w:t>This is my Business Plan</w:t>
      </w:r>
    </w:p>
    <w:p w14:paraId="16FCBB54" w14:textId="77777777" w:rsidR="00CF3069" w:rsidRDefault="00CF3069" w:rsidP="00CF3069">
      <w:pPr>
        <w:spacing w:before="100" w:after="100" w:line="240" w:lineRule="auto"/>
        <w:outlineLvl w:val="1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78AB401B" w14:textId="77777777" w:rsidR="00CF3069" w:rsidRDefault="00CF3069" w:rsidP="00CF3069">
      <w:pPr>
        <w:spacing w:before="100" w:after="100" w:line="240" w:lineRule="auto"/>
        <w:outlineLvl w:val="1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5CC74DA8" w14:textId="77777777" w:rsidR="00CF3069" w:rsidRPr="00CF3069" w:rsidRDefault="00155D8F" w:rsidP="00CF3069">
      <w:pPr>
        <w:spacing w:before="100" w:after="100" w:line="240" w:lineRule="auto"/>
        <w:outlineLvl w:val="1"/>
        <w:rPr>
          <w:rFonts w:ascii="Times New Roman" w:eastAsia="Times New Roman" w:hAnsi="Times New Roman" w:cs="Times New Roman"/>
          <w:b/>
          <w:bCs/>
          <w:sz w:val="40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40"/>
          <w:szCs w:val="32"/>
        </w:rPr>
        <w:t xml:space="preserve">My </w:t>
      </w:r>
      <w:r w:rsidR="00CF3069" w:rsidRPr="00CF3069">
        <w:rPr>
          <w:rFonts w:ascii="Times New Roman" w:eastAsia="Times New Roman" w:hAnsi="Times New Roman" w:cs="Times New Roman"/>
          <w:b/>
          <w:bCs/>
          <w:sz w:val="40"/>
          <w:szCs w:val="32"/>
        </w:rPr>
        <w:t>Name</w:t>
      </w:r>
      <w:r>
        <w:rPr>
          <w:rFonts w:ascii="Times New Roman" w:eastAsia="Times New Roman" w:hAnsi="Times New Roman" w:cs="Times New Roman"/>
          <w:b/>
          <w:bCs/>
          <w:sz w:val="40"/>
          <w:szCs w:val="32"/>
        </w:rPr>
        <w:t xml:space="preserve"> is</w:t>
      </w:r>
      <w:r w:rsidR="00CF3069" w:rsidRPr="00CF3069">
        <w:rPr>
          <w:rFonts w:ascii="Times New Roman" w:eastAsia="Times New Roman" w:hAnsi="Times New Roman" w:cs="Times New Roman"/>
          <w:b/>
          <w:bCs/>
          <w:sz w:val="40"/>
          <w:szCs w:val="32"/>
        </w:rPr>
        <w:t>: ______________</w:t>
      </w:r>
      <w:r w:rsidR="00CF3069">
        <w:rPr>
          <w:rFonts w:ascii="Times New Roman" w:eastAsia="Times New Roman" w:hAnsi="Times New Roman" w:cs="Times New Roman"/>
          <w:b/>
          <w:bCs/>
          <w:sz w:val="40"/>
          <w:szCs w:val="32"/>
        </w:rPr>
        <w:t>____________________</w:t>
      </w:r>
    </w:p>
    <w:p w14:paraId="64FB1DFD" w14:textId="77777777" w:rsidR="00CF3069" w:rsidRDefault="00CF3069" w:rsidP="00CF3069">
      <w:pPr>
        <w:rPr>
          <w:rFonts w:ascii="Times New Roman" w:eastAsia="Times New Roman" w:hAnsi="Times New Roman" w:cs="Times New Roman"/>
          <w:b/>
          <w:bCs/>
          <w:color w:val="002060"/>
          <w:kern w:val="36"/>
          <w:sz w:val="72"/>
          <w:szCs w:val="48"/>
        </w:rPr>
      </w:pPr>
    </w:p>
    <w:p w14:paraId="10BA6BB3" w14:textId="77777777" w:rsidR="00CF3069" w:rsidRDefault="00CF3069" w:rsidP="00A400FE">
      <w:pPr>
        <w:jc w:val="center"/>
        <w:rPr>
          <w:rFonts w:ascii="Segoe UI Symbol" w:eastAsia="Times New Roman" w:hAnsi="Segoe UI Symbol" w:cs="Segoe UI Symbol"/>
          <w:b/>
          <w:bCs/>
          <w:color w:val="002060"/>
          <w:kern w:val="36"/>
          <w:sz w:val="72"/>
          <w:szCs w:val="48"/>
        </w:rPr>
      </w:pPr>
    </w:p>
    <w:p w14:paraId="5AC25E02" w14:textId="77777777" w:rsidR="007C37A9" w:rsidRPr="007C37A9" w:rsidRDefault="007C37A9" w:rsidP="00A400FE">
      <w:pPr>
        <w:spacing w:before="80" w:after="8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kern w:val="36"/>
          <w:sz w:val="56"/>
          <w:szCs w:val="48"/>
        </w:rPr>
      </w:pPr>
      <w:r w:rsidRPr="007C37A9">
        <w:rPr>
          <w:rFonts w:ascii="Segoe UI Symbol" w:eastAsia="Times New Roman" w:hAnsi="Segoe UI Symbol" w:cs="Segoe UI Symbol"/>
          <w:b/>
          <w:bCs/>
          <w:kern w:val="36"/>
          <w:sz w:val="56"/>
          <w:szCs w:val="48"/>
        </w:rPr>
        <w:lastRenderedPageBreak/>
        <w:t>🚀</w:t>
      </w:r>
      <w:r w:rsidRPr="007C37A9">
        <w:rPr>
          <w:rFonts w:ascii="Times New Roman" w:eastAsia="Times New Roman" w:hAnsi="Times New Roman" w:cs="Times New Roman"/>
          <w:b/>
          <w:bCs/>
          <w:kern w:val="36"/>
          <w:sz w:val="56"/>
          <w:szCs w:val="48"/>
        </w:rPr>
        <w:t xml:space="preserve"> Kid CEO Business Plan</w:t>
      </w:r>
    </w:p>
    <w:p w14:paraId="6D9D6477" w14:textId="77777777" w:rsidR="007C37A9" w:rsidRPr="007C37A9" w:rsidRDefault="007C37A9" w:rsidP="007C37A9">
      <w:pPr>
        <w:spacing w:before="80" w:after="80" w:line="400" w:lineRule="exact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A400FE">
        <w:rPr>
          <w:rFonts w:ascii="Times New Roman" w:eastAsia="Times New Roman" w:hAnsi="Times New Roman" w:cs="Times New Roman"/>
          <w:b/>
          <w:bCs/>
          <w:sz w:val="28"/>
          <w:szCs w:val="24"/>
        </w:rPr>
        <w:t xml:space="preserve">For Young Entrepreneurs </w:t>
      </w:r>
      <w:r w:rsidR="00BA7E54">
        <w:rPr>
          <w:rFonts w:ascii="Times New Roman" w:eastAsia="Times New Roman" w:hAnsi="Times New Roman" w:cs="Times New Roman"/>
          <w:b/>
          <w:bCs/>
          <w:sz w:val="28"/>
          <w:szCs w:val="24"/>
        </w:rPr>
        <w:t xml:space="preserve"> </w:t>
      </w:r>
      <w:r w:rsidRPr="007C37A9">
        <w:rPr>
          <w:rFonts w:ascii="Times New Roman" w:eastAsia="Times New Roman" w:hAnsi="Times New Roman" w:cs="Times New Roman"/>
          <w:sz w:val="28"/>
          <w:szCs w:val="24"/>
        </w:rPr>
        <w:br/>
      </w:r>
      <w:r w:rsidRPr="007C37A9">
        <w:rPr>
          <w:rFonts w:ascii="Times New Roman" w:eastAsia="Times New Roman" w:hAnsi="Times New Roman" w:cs="Times New Roman"/>
          <w:i/>
          <w:iCs/>
          <w:sz w:val="24"/>
          <w:szCs w:val="24"/>
        </w:rPr>
        <w:t>Dream it. Build it. Sell it. Lead it!</w:t>
      </w:r>
    </w:p>
    <w:p w14:paraId="4A241F18" w14:textId="77777777" w:rsidR="007C37A9" w:rsidRPr="007C37A9" w:rsidRDefault="007C37A9" w:rsidP="007C37A9">
      <w:pPr>
        <w:spacing w:before="100" w:after="100" w:line="240" w:lineRule="auto"/>
        <w:outlineLvl w:val="1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 w:rsidRPr="007C37A9">
        <w:rPr>
          <w:rFonts w:ascii="Times New Roman" w:eastAsia="Times New Roman" w:hAnsi="Times New Roman" w:cs="Times New Roman"/>
          <w:b/>
          <w:bCs/>
          <w:sz w:val="32"/>
          <w:szCs w:val="32"/>
        </w:rPr>
        <w:t xml:space="preserve">1. </w:t>
      </w:r>
      <w:r w:rsidRPr="007C37A9">
        <w:rPr>
          <w:rFonts w:ascii="Segoe UI Symbol" w:eastAsia="Times New Roman" w:hAnsi="Segoe UI Symbol" w:cs="Segoe UI Symbol"/>
          <w:b/>
          <w:bCs/>
          <w:sz w:val="32"/>
          <w:szCs w:val="32"/>
        </w:rPr>
        <w:t>📝</w:t>
      </w:r>
      <w:r w:rsidRPr="007C37A9">
        <w:rPr>
          <w:rFonts w:ascii="Times New Roman" w:eastAsia="Times New Roman" w:hAnsi="Times New Roman" w:cs="Times New Roman"/>
          <w:b/>
          <w:bCs/>
          <w:sz w:val="32"/>
          <w:szCs w:val="32"/>
        </w:rPr>
        <w:t xml:space="preserve"> My Business Name</w:t>
      </w:r>
    </w:p>
    <w:p w14:paraId="66C9AAEA" w14:textId="77777777" w:rsidR="007C37A9" w:rsidRPr="007C37A9" w:rsidRDefault="007C37A9" w:rsidP="007C37A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7A9">
        <w:rPr>
          <w:rFonts w:ascii="Segoe UI Symbol" w:eastAsia="Times New Roman" w:hAnsi="Segoe UI Symbol" w:cs="Segoe UI Symbol"/>
          <w:sz w:val="24"/>
          <w:szCs w:val="24"/>
        </w:rPr>
        <w:t>👉</w:t>
      </w:r>
      <w:r w:rsidRPr="007C37A9">
        <w:rPr>
          <w:rFonts w:ascii="Times New Roman" w:eastAsia="Times New Roman" w:hAnsi="Times New Roman" w:cs="Times New Roman"/>
          <w:sz w:val="24"/>
          <w:szCs w:val="24"/>
        </w:rPr>
        <w:t xml:space="preserve"> What’s the name of your business?</w:t>
      </w:r>
      <w:r w:rsidRPr="007C37A9">
        <w:rPr>
          <w:rFonts w:ascii="Times New Roman" w:eastAsia="Times New Roman" w:hAnsi="Times New Roman" w:cs="Times New Roman"/>
          <w:sz w:val="24"/>
          <w:szCs w:val="24"/>
        </w:rPr>
        <w:br/>
      </w:r>
      <w:r w:rsidRPr="007C37A9">
        <w:rPr>
          <w:rFonts w:ascii="Times New Roman" w:eastAsia="Times New Roman" w:hAnsi="Times New Roman" w:cs="Times New Roman"/>
          <w:i/>
          <w:iCs/>
          <w:sz w:val="24"/>
          <w:szCs w:val="24"/>
        </w:rPr>
        <w:t>(Tip: Make it fun, catchy, and easy to remember!)</w:t>
      </w:r>
      <w:r w:rsidRPr="007C37A9">
        <w:rPr>
          <w:rFonts w:ascii="Times New Roman" w:eastAsia="Times New Roman" w:hAnsi="Times New Roman" w:cs="Times New Roman"/>
          <w:sz w:val="24"/>
          <w:szCs w:val="24"/>
        </w:rPr>
        <w:br/>
        <w:t xml:space="preserve">Example: </w:t>
      </w:r>
      <w:r w:rsidRPr="007C37A9">
        <w:rPr>
          <w:rFonts w:ascii="Times New Roman" w:eastAsia="Times New Roman" w:hAnsi="Times New Roman" w:cs="Times New Roman"/>
          <w:b/>
          <w:bCs/>
          <w:sz w:val="24"/>
          <w:szCs w:val="24"/>
        </w:rPr>
        <w:t>Maya’s Magical Slimes</w:t>
      </w:r>
    </w:p>
    <w:p w14:paraId="61AED2FC" w14:textId="77777777" w:rsidR="007C37A9" w:rsidRPr="007C37A9" w:rsidRDefault="007C37A9" w:rsidP="007C37A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--------------------------------------------------------------------------------------------------------------------</w:t>
      </w:r>
    </w:p>
    <w:p w14:paraId="0AE0F0AE" w14:textId="77777777" w:rsidR="007C37A9" w:rsidRPr="007C37A9" w:rsidRDefault="007C37A9" w:rsidP="007C37A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--------------------------------------------------------------------------------------------------------------------</w:t>
      </w:r>
    </w:p>
    <w:p w14:paraId="727E0299" w14:textId="77777777" w:rsidR="007C37A9" w:rsidRPr="007C37A9" w:rsidRDefault="007C37A9" w:rsidP="007C37A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--------------------------------------------------------------------------------------------------------------------</w:t>
      </w:r>
    </w:p>
    <w:p w14:paraId="67369B0B" w14:textId="77777777" w:rsidR="007C37A9" w:rsidRPr="007C37A9" w:rsidRDefault="007C37A9" w:rsidP="007C37A9">
      <w:pPr>
        <w:spacing w:before="100" w:after="100" w:line="240" w:lineRule="auto"/>
        <w:outlineLvl w:val="1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 w:rsidRPr="007C37A9">
        <w:rPr>
          <w:rFonts w:ascii="Times New Roman" w:eastAsia="Times New Roman" w:hAnsi="Times New Roman" w:cs="Times New Roman"/>
          <w:b/>
          <w:bCs/>
          <w:sz w:val="32"/>
          <w:szCs w:val="32"/>
        </w:rPr>
        <w:t xml:space="preserve">2. </w:t>
      </w:r>
      <w:r w:rsidRPr="007C37A9">
        <w:rPr>
          <w:rFonts w:ascii="Segoe UI Symbol" w:eastAsia="Times New Roman" w:hAnsi="Segoe UI Symbol" w:cs="Segoe UI Symbol"/>
          <w:b/>
          <w:bCs/>
          <w:sz w:val="32"/>
          <w:szCs w:val="32"/>
        </w:rPr>
        <w:t>🎨</w:t>
      </w:r>
      <w:r w:rsidRPr="007C37A9">
        <w:rPr>
          <w:rFonts w:ascii="Times New Roman" w:eastAsia="Times New Roman" w:hAnsi="Times New Roman" w:cs="Times New Roman"/>
          <w:b/>
          <w:bCs/>
          <w:sz w:val="32"/>
          <w:szCs w:val="32"/>
        </w:rPr>
        <w:t xml:space="preserve"> My Big Idea</w:t>
      </w:r>
    </w:p>
    <w:p w14:paraId="34E6F1C1" w14:textId="77777777" w:rsidR="007C37A9" w:rsidRDefault="007C37A9" w:rsidP="007C37A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C37A9">
        <w:rPr>
          <w:rFonts w:ascii="Segoe UI Symbol" w:eastAsia="Times New Roman" w:hAnsi="Segoe UI Symbol" w:cs="Segoe UI Symbol"/>
          <w:sz w:val="24"/>
          <w:szCs w:val="24"/>
        </w:rPr>
        <w:t>👉</w:t>
      </w:r>
      <w:r w:rsidRPr="007C37A9">
        <w:rPr>
          <w:rFonts w:ascii="Times New Roman" w:eastAsia="Times New Roman" w:hAnsi="Times New Roman" w:cs="Times New Roman"/>
          <w:sz w:val="24"/>
          <w:szCs w:val="24"/>
        </w:rPr>
        <w:t xml:space="preserve"> What are you selling or offering?</w:t>
      </w:r>
      <w:r w:rsidRPr="007C37A9">
        <w:rPr>
          <w:rFonts w:ascii="Times New Roman" w:eastAsia="Times New Roman" w:hAnsi="Times New Roman" w:cs="Times New Roman"/>
          <w:sz w:val="24"/>
          <w:szCs w:val="24"/>
        </w:rPr>
        <w:br/>
        <w:t xml:space="preserve">Example: </w:t>
      </w:r>
      <w:r w:rsidRPr="007C37A9">
        <w:rPr>
          <w:rFonts w:ascii="Times New Roman" w:eastAsia="Times New Roman" w:hAnsi="Times New Roman" w:cs="Times New Roman"/>
          <w:b/>
          <w:bCs/>
          <w:sz w:val="24"/>
          <w:szCs w:val="24"/>
        </w:rPr>
        <w:t>Handmade slime kits with glitter, scents, and cool packaging</w:t>
      </w:r>
    </w:p>
    <w:p w14:paraId="1AD53D27" w14:textId="77777777" w:rsidR="007C37A9" w:rsidRPr="007C37A9" w:rsidRDefault="007C37A9" w:rsidP="007C37A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--------------------------------------------------------------------------------------------------------------------</w:t>
      </w:r>
    </w:p>
    <w:p w14:paraId="0197B1F3" w14:textId="77777777" w:rsidR="007C37A9" w:rsidRPr="007C37A9" w:rsidRDefault="007C37A9" w:rsidP="007C37A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--------------------------------------------------------------------------------------------------------------------</w:t>
      </w:r>
    </w:p>
    <w:p w14:paraId="33927445" w14:textId="77777777" w:rsidR="007C37A9" w:rsidRPr="007C37A9" w:rsidRDefault="007C37A9" w:rsidP="007C37A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--------------------------------------------------------------------------------------------------------------------</w:t>
      </w:r>
    </w:p>
    <w:p w14:paraId="14834F5D" w14:textId="77777777" w:rsidR="007C37A9" w:rsidRPr="007C37A9" w:rsidRDefault="007C37A9" w:rsidP="007C37A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--------------------------------------------------------------------------------------------------------------------</w:t>
      </w:r>
    </w:p>
    <w:p w14:paraId="0C886F07" w14:textId="77777777" w:rsidR="007C37A9" w:rsidRPr="007C37A9" w:rsidRDefault="007C37A9" w:rsidP="007C37A9">
      <w:pPr>
        <w:spacing w:before="100" w:after="100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7C37A9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3. </w:t>
      </w:r>
      <w:r w:rsidRPr="007C37A9">
        <w:rPr>
          <w:rFonts w:ascii="Segoe UI Symbol" w:eastAsia="Times New Roman" w:hAnsi="Segoe UI Symbol" w:cs="Segoe UI Symbol"/>
          <w:b/>
          <w:bCs/>
          <w:sz w:val="36"/>
          <w:szCs w:val="36"/>
        </w:rPr>
        <w:t>🎯</w:t>
      </w:r>
      <w:r w:rsidRPr="007C37A9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 My </w:t>
      </w:r>
      <w:r w:rsidRPr="007C37A9">
        <w:rPr>
          <w:rFonts w:ascii="Times New Roman" w:eastAsia="Times New Roman" w:hAnsi="Times New Roman" w:cs="Times New Roman"/>
          <w:b/>
          <w:bCs/>
          <w:sz w:val="32"/>
          <w:szCs w:val="32"/>
        </w:rPr>
        <w:t>Customers</w:t>
      </w:r>
    </w:p>
    <w:p w14:paraId="69181F44" w14:textId="77777777" w:rsidR="007C37A9" w:rsidRPr="007C37A9" w:rsidRDefault="007C37A9" w:rsidP="007C37A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7A9">
        <w:rPr>
          <w:rFonts w:ascii="Segoe UI Symbol" w:eastAsia="Times New Roman" w:hAnsi="Segoe UI Symbol" w:cs="Segoe UI Symbol"/>
          <w:sz w:val="24"/>
          <w:szCs w:val="24"/>
        </w:rPr>
        <w:t>👉</w:t>
      </w:r>
      <w:r w:rsidRPr="007C37A9">
        <w:rPr>
          <w:rFonts w:ascii="Times New Roman" w:eastAsia="Times New Roman" w:hAnsi="Times New Roman" w:cs="Times New Roman"/>
          <w:sz w:val="24"/>
          <w:szCs w:val="24"/>
        </w:rPr>
        <w:t xml:space="preserve"> Who will buy your product or service?</w:t>
      </w:r>
      <w:r w:rsidRPr="007C37A9">
        <w:rPr>
          <w:rFonts w:ascii="Times New Roman" w:eastAsia="Times New Roman" w:hAnsi="Times New Roman" w:cs="Times New Roman"/>
          <w:sz w:val="24"/>
          <w:szCs w:val="24"/>
        </w:rPr>
        <w:br/>
        <w:t>Examples:</w:t>
      </w:r>
    </w:p>
    <w:p w14:paraId="5D747358" w14:textId="77777777" w:rsidR="007C37A9" w:rsidRPr="007C37A9" w:rsidRDefault="007C37A9" w:rsidP="007C37A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7A9">
        <w:rPr>
          <w:rFonts w:ascii="Times New Roman" w:eastAsia="Times New Roman" w:hAnsi="Times New Roman" w:cs="Times New Roman"/>
          <w:sz w:val="24"/>
          <w:szCs w:val="24"/>
        </w:rPr>
        <w:t>Kids ages 6–12 who love slime</w:t>
      </w:r>
    </w:p>
    <w:p w14:paraId="5779CDE2" w14:textId="77777777" w:rsidR="007C37A9" w:rsidRPr="007C37A9" w:rsidRDefault="007C37A9" w:rsidP="007C37A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7A9">
        <w:rPr>
          <w:rFonts w:ascii="Times New Roman" w:eastAsia="Times New Roman" w:hAnsi="Times New Roman" w:cs="Times New Roman"/>
          <w:sz w:val="24"/>
          <w:szCs w:val="24"/>
        </w:rPr>
        <w:t>Parents shopping for birthday gifts</w:t>
      </w:r>
    </w:p>
    <w:p w14:paraId="76DC4BE9" w14:textId="77777777" w:rsidR="007C37A9" w:rsidRPr="007C37A9" w:rsidRDefault="007C37A9" w:rsidP="007C37A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7A9">
        <w:rPr>
          <w:rFonts w:ascii="Times New Roman" w:eastAsia="Times New Roman" w:hAnsi="Times New Roman" w:cs="Times New Roman"/>
          <w:sz w:val="24"/>
          <w:szCs w:val="24"/>
        </w:rPr>
        <w:t>Teachers buying class rewards</w:t>
      </w:r>
    </w:p>
    <w:p w14:paraId="7C5930A9" w14:textId="77777777" w:rsidR="007C37A9" w:rsidRPr="007C37A9" w:rsidRDefault="007C37A9" w:rsidP="007C37A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--------------------------------------------------------------------------------------------------------------------</w:t>
      </w:r>
    </w:p>
    <w:p w14:paraId="04ACCFE4" w14:textId="77777777" w:rsidR="007C37A9" w:rsidRPr="007C37A9" w:rsidRDefault="007C37A9" w:rsidP="007C37A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--------------------------------------------------------------------------------------------------------------------</w:t>
      </w:r>
    </w:p>
    <w:p w14:paraId="74B0011E" w14:textId="77777777" w:rsidR="007C37A9" w:rsidRPr="007C37A9" w:rsidRDefault="007C37A9" w:rsidP="007C37A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--------------------------------------------------------------------------------------------------------------------</w:t>
      </w:r>
    </w:p>
    <w:p w14:paraId="1F27CAF2" w14:textId="77777777" w:rsidR="007C37A9" w:rsidRPr="007C37A9" w:rsidRDefault="007C37A9" w:rsidP="007C37A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--------------------------------------------------------------------------------------------------------------------</w:t>
      </w:r>
    </w:p>
    <w:p w14:paraId="54A160E2" w14:textId="77777777" w:rsidR="007C37A9" w:rsidRPr="007C37A9" w:rsidRDefault="007C37A9" w:rsidP="007C37A9">
      <w:pPr>
        <w:spacing w:before="100" w:after="100" w:line="240" w:lineRule="auto"/>
        <w:outlineLvl w:val="1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 w:rsidRPr="007C37A9">
        <w:rPr>
          <w:rFonts w:ascii="Times New Roman" w:eastAsia="Times New Roman" w:hAnsi="Times New Roman" w:cs="Times New Roman"/>
          <w:b/>
          <w:bCs/>
          <w:sz w:val="32"/>
          <w:szCs w:val="32"/>
        </w:rPr>
        <w:lastRenderedPageBreak/>
        <w:t xml:space="preserve">4. </w:t>
      </w:r>
      <w:r w:rsidRPr="007C37A9">
        <w:rPr>
          <w:rFonts w:ascii="Segoe UI Symbol" w:eastAsia="Times New Roman" w:hAnsi="Segoe UI Symbol" w:cs="Segoe UI Symbol"/>
          <w:b/>
          <w:bCs/>
          <w:sz w:val="32"/>
          <w:szCs w:val="32"/>
        </w:rPr>
        <w:t>💸</w:t>
      </w:r>
      <w:r w:rsidRPr="007C37A9">
        <w:rPr>
          <w:rFonts w:ascii="Times New Roman" w:eastAsia="Times New Roman" w:hAnsi="Times New Roman" w:cs="Times New Roman"/>
          <w:b/>
          <w:bCs/>
          <w:sz w:val="32"/>
          <w:szCs w:val="32"/>
        </w:rPr>
        <w:t xml:space="preserve"> My Prices</w:t>
      </w:r>
    </w:p>
    <w:p w14:paraId="4E0E9611" w14:textId="77777777" w:rsidR="007C37A9" w:rsidRPr="007C37A9" w:rsidRDefault="007C37A9" w:rsidP="007C37A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7A9">
        <w:rPr>
          <w:rFonts w:ascii="Segoe UI Symbol" w:eastAsia="Times New Roman" w:hAnsi="Segoe UI Symbol" w:cs="Segoe UI Symbol"/>
          <w:sz w:val="24"/>
          <w:szCs w:val="24"/>
        </w:rPr>
        <w:t>👉</w:t>
      </w:r>
      <w:r w:rsidRPr="007C37A9">
        <w:rPr>
          <w:rFonts w:ascii="Times New Roman" w:eastAsia="Times New Roman" w:hAnsi="Times New Roman" w:cs="Times New Roman"/>
          <w:sz w:val="24"/>
          <w:szCs w:val="24"/>
        </w:rPr>
        <w:t xml:space="preserve"> How much will I charge?</w:t>
      </w:r>
      <w:r w:rsidRPr="007C37A9">
        <w:rPr>
          <w:rFonts w:ascii="Times New Roman" w:eastAsia="Times New Roman" w:hAnsi="Times New Roman" w:cs="Times New Roman"/>
          <w:sz w:val="24"/>
          <w:szCs w:val="24"/>
        </w:rPr>
        <w:br/>
        <w:t>Example:</w:t>
      </w:r>
    </w:p>
    <w:p w14:paraId="209FED75" w14:textId="77777777" w:rsidR="007C37A9" w:rsidRPr="007C37A9" w:rsidRDefault="007C37A9" w:rsidP="007C37A9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7A9">
        <w:rPr>
          <w:rFonts w:ascii="Times New Roman" w:eastAsia="Times New Roman" w:hAnsi="Times New Roman" w:cs="Times New Roman"/>
          <w:sz w:val="24"/>
          <w:szCs w:val="24"/>
        </w:rPr>
        <w:t xml:space="preserve">Small Kit = </w:t>
      </w:r>
      <w:r w:rsidRPr="007C37A9">
        <w:rPr>
          <w:rFonts w:ascii="Times New Roman" w:eastAsia="Times New Roman" w:hAnsi="Times New Roman" w:cs="Times New Roman"/>
          <w:b/>
          <w:bCs/>
          <w:sz w:val="24"/>
          <w:szCs w:val="24"/>
        </w:rPr>
        <w:t>$5</w:t>
      </w:r>
    </w:p>
    <w:p w14:paraId="32656ED5" w14:textId="77777777" w:rsidR="007C37A9" w:rsidRPr="007C37A9" w:rsidRDefault="007C37A9" w:rsidP="007C37A9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7A9">
        <w:rPr>
          <w:rFonts w:ascii="Times New Roman" w:eastAsia="Times New Roman" w:hAnsi="Times New Roman" w:cs="Times New Roman"/>
          <w:sz w:val="24"/>
          <w:szCs w:val="24"/>
        </w:rPr>
        <w:t xml:space="preserve">Large Kit = </w:t>
      </w:r>
      <w:r w:rsidRPr="007C37A9">
        <w:rPr>
          <w:rFonts w:ascii="Times New Roman" w:eastAsia="Times New Roman" w:hAnsi="Times New Roman" w:cs="Times New Roman"/>
          <w:b/>
          <w:bCs/>
          <w:sz w:val="24"/>
          <w:szCs w:val="24"/>
        </w:rPr>
        <w:t>$10</w:t>
      </w:r>
    </w:p>
    <w:p w14:paraId="7859A63C" w14:textId="77777777" w:rsidR="007C37A9" w:rsidRPr="007C37A9" w:rsidRDefault="007C37A9" w:rsidP="007C37A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7A9">
        <w:rPr>
          <w:rFonts w:ascii="Times New Roman" w:eastAsia="Times New Roman" w:hAnsi="Times New Roman" w:cs="Times New Roman"/>
          <w:i/>
          <w:iCs/>
          <w:sz w:val="24"/>
          <w:szCs w:val="24"/>
        </w:rPr>
        <w:t>(Tip: Make sure your price is more than what it costs you to make — that way you earn profit!)</w:t>
      </w:r>
    </w:p>
    <w:p w14:paraId="224B493B" w14:textId="77777777" w:rsidR="007C37A9" w:rsidRPr="007C37A9" w:rsidRDefault="007C37A9" w:rsidP="007C37A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--------------------------------------------------------------------------------------------------------------------</w:t>
      </w:r>
    </w:p>
    <w:p w14:paraId="3D45129B" w14:textId="77777777" w:rsidR="007C37A9" w:rsidRPr="007C37A9" w:rsidRDefault="007C37A9" w:rsidP="007C37A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--------------------------------------------------------------------------------------------------------------------</w:t>
      </w:r>
    </w:p>
    <w:p w14:paraId="1DE7AAAA" w14:textId="77777777" w:rsidR="007C37A9" w:rsidRPr="007C37A9" w:rsidRDefault="007C37A9" w:rsidP="007C37A9">
      <w:pPr>
        <w:spacing w:before="100" w:after="100" w:line="240" w:lineRule="auto"/>
        <w:outlineLvl w:val="1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 w:rsidRPr="007C37A9">
        <w:rPr>
          <w:rFonts w:ascii="Times New Roman" w:eastAsia="Times New Roman" w:hAnsi="Times New Roman" w:cs="Times New Roman"/>
          <w:b/>
          <w:bCs/>
          <w:sz w:val="32"/>
          <w:szCs w:val="32"/>
        </w:rPr>
        <w:t>5</w:t>
      </w:r>
      <w:proofErr w:type="gramStart"/>
      <w:r w:rsidRPr="007C37A9">
        <w:rPr>
          <w:rFonts w:ascii="Times New Roman" w:eastAsia="Times New Roman" w:hAnsi="Times New Roman" w:cs="Times New Roman"/>
          <w:b/>
          <w:bCs/>
          <w:sz w:val="32"/>
          <w:szCs w:val="32"/>
        </w:rPr>
        <w:t xml:space="preserve">. </w:t>
      </w:r>
      <w:r w:rsidRPr="007C37A9">
        <w:rPr>
          <w:rFonts w:ascii="Segoe UI Symbol" w:eastAsia="Times New Roman" w:hAnsi="Segoe UI Symbol" w:cs="Segoe UI Symbol"/>
          <w:b/>
          <w:bCs/>
          <w:sz w:val="32"/>
          <w:szCs w:val="32"/>
        </w:rPr>
        <w:t>🛒</w:t>
      </w:r>
      <w:r w:rsidRPr="007C37A9">
        <w:rPr>
          <w:rFonts w:ascii="Times New Roman" w:eastAsia="Times New Roman" w:hAnsi="Times New Roman" w:cs="Times New Roman"/>
          <w:b/>
          <w:bCs/>
          <w:sz w:val="32"/>
          <w:szCs w:val="32"/>
        </w:rPr>
        <w:t xml:space="preserve"> Where</w:t>
      </w:r>
      <w:proofErr w:type="gramEnd"/>
      <w:r w:rsidRPr="007C37A9">
        <w:rPr>
          <w:rFonts w:ascii="Times New Roman" w:eastAsia="Times New Roman" w:hAnsi="Times New Roman" w:cs="Times New Roman"/>
          <w:b/>
          <w:bCs/>
          <w:sz w:val="32"/>
          <w:szCs w:val="32"/>
        </w:rPr>
        <w:t xml:space="preserve"> I’ll Sell</w:t>
      </w:r>
    </w:p>
    <w:p w14:paraId="5B8AF3E1" w14:textId="77777777" w:rsidR="007C37A9" w:rsidRPr="007C37A9" w:rsidRDefault="007C37A9" w:rsidP="007C37A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7A9">
        <w:rPr>
          <w:rFonts w:ascii="Segoe UI Symbol" w:eastAsia="Times New Roman" w:hAnsi="Segoe UI Symbol" w:cs="Segoe UI Symbol"/>
          <w:sz w:val="24"/>
          <w:szCs w:val="24"/>
        </w:rPr>
        <w:t>👉</w:t>
      </w:r>
      <w:r w:rsidRPr="007C37A9">
        <w:rPr>
          <w:rFonts w:ascii="Times New Roman" w:eastAsia="Times New Roman" w:hAnsi="Times New Roman" w:cs="Times New Roman"/>
          <w:sz w:val="24"/>
          <w:szCs w:val="24"/>
        </w:rPr>
        <w:t xml:space="preserve"> Where will customers find my business?</w:t>
      </w:r>
      <w:r w:rsidRPr="007C37A9">
        <w:rPr>
          <w:rFonts w:ascii="Times New Roman" w:eastAsia="Times New Roman" w:hAnsi="Times New Roman" w:cs="Times New Roman"/>
          <w:sz w:val="24"/>
          <w:szCs w:val="24"/>
        </w:rPr>
        <w:br/>
        <w:t>Options:</w:t>
      </w:r>
    </w:p>
    <w:p w14:paraId="7CBADA72" w14:textId="77777777" w:rsidR="007C37A9" w:rsidRPr="007C37A9" w:rsidRDefault="007C37A9" w:rsidP="007C37A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7A9">
        <w:rPr>
          <w:rFonts w:ascii="Times New Roman" w:eastAsia="Times New Roman" w:hAnsi="Times New Roman" w:cs="Times New Roman"/>
          <w:sz w:val="24"/>
          <w:szCs w:val="24"/>
        </w:rPr>
        <w:t xml:space="preserve">School events </w:t>
      </w:r>
      <w:r w:rsidRPr="007C37A9">
        <w:rPr>
          <w:rFonts w:ascii="Segoe UI Symbol" w:eastAsia="Times New Roman" w:hAnsi="Segoe UI Symbol" w:cs="Segoe UI Symbol"/>
          <w:sz w:val="24"/>
          <w:szCs w:val="24"/>
        </w:rPr>
        <w:t>🎒</w:t>
      </w:r>
    </w:p>
    <w:p w14:paraId="275B5435" w14:textId="77777777" w:rsidR="007C37A9" w:rsidRPr="007C37A9" w:rsidRDefault="007C37A9" w:rsidP="007C37A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7A9">
        <w:rPr>
          <w:rFonts w:ascii="Times New Roman" w:eastAsia="Times New Roman" w:hAnsi="Times New Roman" w:cs="Times New Roman"/>
          <w:sz w:val="24"/>
          <w:szCs w:val="24"/>
        </w:rPr>
        <w:t xml:space="preserve">Online store (with parent help) </w:t>
      </w:r>
      <w:r w:rsidRPr="007C37A9">
        <w:rPr>
          <w:rFonts w:ascii="Segoe UI Symbol" w:eastAsia="Times New Roman" w:hAnsi="Segoe UI Symbol" w:cs="Segoe UI Symbol"/>
          <w:sz w:val="24"/>
          <w:szCs w:val="24"/>
        </w:rPr>
        <w:t>💻</w:t>
      </w:r>
    </w:p>
    <w:p w14:paraId="75BA346A" w14:textId="77777777" w:rsidR="007C37A9" w:rsidRPr="007C37A9" w:rsidRDefault="007C37A9" w:rsidP="007C37A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7A9">
        <w:rPr>
          <w:rFonts w:ascii="Times New Roman" w:eastAsia="Times New Roman" w:hAnsi="Times New Roman" w:cs="Times New Roman"/>
          <w:sz w:val="24"/>
          <w:szCs w:val="24"/>
        </w:rPr>
        <w:t xml:space="preserve">Community fairs </w:t>
      </w:r>
      <w:r w:rsidRPr="007C37A9">
        <w:rPr>
          <w:rFonts w:ascii="Segoe UI Symbol" w:eastAsia="Times New Roman" w:hAnsi="Segoe UI Symbol" w:cs="Segoe UI Symbol"/>
          <w:sz w:val="24"/>
          <w:szCs w:val="24"/>
        </w:rPr>
        <w:t>🎪</w:t>
      </w:r>
    </w:p>
    <w:p w14:paraId="0379CB6F" w14:textId="77777777" w:rsidR="007C37A9" w:rsidRPr="007C37A9" w:rsidRDefault="007C37A9" w:rsidP="007C37A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7A9">
        <w:rPr>
          <w:rFonts w:ascii="Times New Roman" w:eastAsia="Times New Roman" w:hAnsi="Times New Roman" w:cs="Times New Roman"/>
          <w:sz w:val="24"/>
          <w:szCs w:val="24"/>
        </w:rPr>
        <w:t xml:space="preserve">Kid Vendor Day </w:t>
      </w:r>
      <w:r w:rsidRPr="007C37A9">
        <w:rPr>
          <w:rFonts w:ascii="Segoe UI Symbol" w:eastAsia="Times New Roman" w:hAnsi="Segoe UI Symbol" w:cs="Segoe UI Symbol"/>
          <w:sz w:val="24"/>
          <w:szCs w:val="24"/>
        </w:rPr>
        <w:t>🎤</w:t>
      </w:r>
    </w:p>
    <w:p w14:paraId="727E1DCA" w14:textId="77777777" w:rsidR="007C37A9" w:rsidRPr="007C37A9" w:rsidRDefault="007C37A9" w:rsidP="007C37A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--------------------------------------------------------------------------------------------------------------------</w:t>
      </w:r>
    </w:p>
    <w:p w14:paraId="6B49BEA0" w14:textId="77777777" w:rsidR="007C37A9" w:rsidRPr="007C37A9" w:rsidRDefault="007C37A9" w:rsidP="007C37A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--------------------------------------------------------------------------------------------------------------------</w:t>
      </w:r>
    </w:p>
    <w:p w14:paraId="0722DDDD" w14:textId="77777777" w:rsidR="007C37A9" w:rsidRPr="007C37A9" w:rsidRDefault="007C37A9" w:rsidP="007C37A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--------------------------------------------------------------------------------------------------------------------</w:t>
      </w:r>
    </w:p>
    <w:p w14:paraId="5FA623C0" w14:textId="77777777" w:rsidR="007C37A9" w:rsidRPr="007C37A9" w:rsidRDefault="007C37A9" w:rsidP="007C37A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--------------------------------------------------------------------------------------------------------------------</w:t>
      </w:r>
    </w:p>
    <w:p w14:paraId="03B66CFF" w14:textId="77777777" w:rsidR="007C37A9" w:rsidRPr="007C37A9" w:rsidRDefault="007C37A9" w:rsidP="007C37A9">
      <w:pPr>
        <w:spacing w:before="100" w:after="100" w:line="240" w:lineRule="auto"/>
        <w:outlineLvl w:val="1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 w:rsidRPr="007C37A9">
        <w:rPr>
          <w:rFonts w:ascii="Times New Roman" w:eastAsia="Times New Roman" w:hAnsi="Times New Roman" w:cs="Times New Roman"/>
          <w:b/>
          <w:bCs/>
          <w:sz w:val="32"/>
          <w:szCs w:val="32"/>
        </w:rPr>
        <w:t xml:space="preserve">6. </w:t>
      </w:r>
      <w:r w:rsidRPr="007C37A9">
        <w:rPr>
          <w:rFonts w:ascii="Segoe UI Symbol" w:eastAsia="Times New Roman" w:hAnsi="Segoe UI Symbol" w:cs="Segoe UI Symbol"/>
          <w:b/>
          <w:bCs/>
          <w:sz w:val="32"/>
          <w:szCs w:val="32"/>
        </w:rPr>
        <w:t>📦</w:t>
      </w:r>
      <w:r w:rsidRPr="007C37A9">
        <w:rPr>
          <w:rFonts w:ascii="Times New Roman" w:eastAsia="Times New Roman" w:hAnsi="Times New Roman" w:cs="Times New Roman"/>
          <w:b/>
          <w:bCs/>
          <w:sz w:val="32"/>
          <w:szCs w:val="32"/>
        </w:rPr>
        <w:t xml:space="preserve"> What I Need to Start</w:t>
      </w:r>
    </w:p>
    <w:p w14:paraId="088029DD" w14:textId="77777777" w:rsidR="007C37A9" w:rsidRPr="007C37A9" w:rsidRDefault="007C37A9" w:rsidP="007C37A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7A9">
        <w:rPr>
          <w:rFonts w:ascii="Segoe UI Symbol" w:eastAsia="Times New Roman" w:hAnsi="Segoe UI Symbol" w:cs="Segoe UI Symbol"/>
          <w:sz w:val="24"/>
          <w:szCs w:val="24"/>
        </w:rPr>
        <w:t>👉</w:t>
      </w:r>
      <w:r w:rsidRPr="007C37A9">
        <w:rPr>
          <w:rFonts w:ascii="Times New Roman" w:eastAsia="Times New Roman" w:hAnsi="Times New Roman" w:cs="Times New Roman"/>
          <w:sz w:val="24"/>
          <w:szCs w:val="24"/>
        </w:rPr>
        <w:t xml:space="preserve"> Supplies, tools, and helpers I’ll need:</w:t>
      </w:r>
    </w:p>
    <w:p w14:paraId="37D2B1BE" w14:textId="77777777" w:rsidR="007C37A9" w:rsidRPr="007C37A9" w:rsidRDefault="007C37A9" w:rsidP="007C37A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7A9">
        <w:rPr>
          <w:rFonts w:ascii="Times New Roman" w:eastAsia="Times New Roman" w:hAnsi="Times New Roman" w:cs="Times New Roman"/>
          <w:sz w:val="24"/>
          <w:szCs w:val="24"/>
        </w:rPr>
        <w:t>Ingredients or materials 🧃</w:t>
      </w:r>
    </w:p>
    <w:p w14:paraId="28F9912E" w14:textId="77777777" w:rsidR="007C37A9" w:rsidRPr="007C37A9" w:rsidRDefault="007C37A9" w:rsidP="007C37A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7A9">
        <w:rPr>
          <w:rFonts w:ascii="Times New Roman" w:eastAsia="Times New Roman" w:hAnsi="Times New Roman" w:cs="Times New Roman"/>
          <w:sz w:val="24"/>
          <w:szCs w:val="24"/>
        </w:rPr>
        <w:t xml:space="preserve">Jars, bags, or packaging </w:t>
      </w:r>
      <w:r w:rsidRPr="007C37A9">
        <w:rPr>
          <w:rFonts w:ascii="Segoe UI Symbol" w:eastAsia="Times New Roman" w:hAnsi="Segoe UI Symbol" w:cs="Segoe UI Symbol"/>
          <w:sz w:val="24"/>
          <w:szCs w:val="24"/>
        </w:rPr>
        <w:t>📦</w:t>
      </w:r>
    </w:p>
    <w:p w14:paraId="09434C4F" w14:textId="77777777" w:rsidR="007C37A9" w:rsidRPr="007C37A9" w:rsidRDefault="007C37A9" w:rsidP="007C37A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7A9">
        <w:rPr>
          <w:rFonts w:ascii="Times New Roman" w:eastAsia="Times New Roman" w:hAnsi="Times New Roman" w:cs="Times New Roman"/>
          <w:sz w:val="24"/>
          <w:szCs w:val="24"/>
        </w:rPr>
        <w:t xml:space="preserve">Labels, stickers, or signs </w:t>
      </w:r>
      <w:r w:rsidRPr="007C37A9">
        <w:rPr>
          <w:rFonts w:ascii="Segoe UI Symbol" w:eastAsia="Times New Roman" w:hAnsi="Segoe UI Symbol" w:cs="Segoe UI Symbol"/>
          <w:sz w:val="24"/>
          <w:szCs w:val="24"/>
        </w:rPr>
        <w:t>🏷</w:t>
      </w:r>
      <w:r w:rsidRPr="007C37A9">
        <w:rPr>
          <w:rFonts w:ascii="Times New Roman" w:eastAsia="Times New Roman" w:hAnsi="Times New Roman" w:cs="Times New Roman"/>
          <w:sz w:val="24"/>
          <w:szCs w:val="24"/>
        </w:rPr>
        <w:t>️</w:t>
      </w:r>
    </w:p>
    <w:p w14:paraId="75D327D2" w14:textId="77777777" w:rsidR="007C37A9" w:rsidRPr="007C37A9" w:rsidRDefault="007C37A9" w:rsidP="007C37A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7A9">
        <w:rPr>
          <w:rFonts w:ascii="Times New Roman" w:eastAsia="Times New Roman" w:hAnsi="Times New Roman" w:cs="Times New Roman"/>
          <w:sz w:val="24"/>
          <w:szCs w:val="24"/>
        </w:rPr>
        <w:t>Table or booth for selling 🪑</w:t>
      </w:r>
    </w:p>
    <w:p w14:paraId="40AB9B2D" w14:textId="77777777" w:rsidR="007C37A9" w:rsidRPr="007C37A9" w:rsidRDefault="007C37A9" w:rsidP="007C37A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7A9">
        <w:rPr>
          <w:rFonts w:ascii="Times New Roman" w:eastAsia="Times New Roman" w:hAnsi="Times New Roman" w:cs="Times New Roman"/>
          <w:sz w:val="24"/>
          <w:szCs w:val="24"/>
        </w:rPr>
        <w:t xml:space="preserve">Flyers or business cards </w:t>
      </w:r>
      <w:r w:rsidRPr="007C37A9">
        <w:rPr>
          <w:rFonts w:ascii="Segoe UI Symbol" w:eastAsia="Times New Roman" w:hAnsi="Segoe UI Symbol" w:cs="Segoe UI Symbol"/>
          <w:sz w:val="24"/>
          <w:szCs w:val="24"/>
        </w:rPr>
        <w:t>📇</w:t>
      </w:r>
    </w:p>
    <w:p w14:paraId="126CD8CE" w14:textId="77777777" w:rsidR="007C37A9" w:rsidRPr="007C37A9" w:rsidRDefault="007C37A9" w:rsidP="007C37A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-----------------------------------------------------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------------------------------------------------------</w:t>
      </w:r>
    </w:p>
    <w:p w14:paraId="74C606F0" w14:textId="77777777" w:rsidR="007C37A9" w:rsidRPr="007C37A9" w:rsidRDefault="007C37A9" w:rsidP="007C37A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-----------------------------------------------------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------------------------------------------------------</w:t>
      </w:r>
    </w:p>
    <w:p w14:paraId="6C05168D" w14:textId="77777777" w:rsidR="007C37A9" w:rsidRPr="007C37A9" w:rsidRDefault="007C37A9" w:rsidP="007C37A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-----------------------------------------------------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------------------------------------------------------</w:t>
      </w:r>
    </w:p>
    <w:p w14:paraId="1A3F18AF" w14:textId="77777777" w:rsidR="007C37A9" w:rsidRPr="007C37A9" w:rsidRDefault="007C37A9" w:rsidP="007C37A9">
      <w:pPr>
        <w:spacing w:before="100" w:after="100" w:line="240" w:lineRule="auto"/>
        <w:outlineLvl w:val="1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 w:rsidRPr="007C37A9">
        <w:rPr>
          <w:rFonts w:ascii="Times New Roman" w:eastAsia="Times New Roman" w:hAnsi="Times New Roman" w:cs="Times New Roman"/>
          <w:b/>
          <w:bCs/>
          <w:sz w:val="32"/>
          <w:szCs w:val="32"/>
        </w:rPr>
        <w:lastRenderedPageBreak/>
        <w:t>7. My Budget</w:t>
      </w:r>
    </w:p>
    <w:p w14:paraId="01A2B5FD" w14:textId="77777777" w:rsidR="007C37A9" w:rsidRPr="007C37A9" w:rsidRDefault="007C37A9" w:rsidP="007C37A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7A9">
        <w:rPr>
          <w:rFonts w:ascii="Segoe UI Symbol" w:eastAsia="Times New Roman" w:hAnsi="Segoe UI Symbol" w:cs="Segoe UI Symbol"/>
          <w:sz w:val="24"/>
          <w:szCs w:val="24"/>
        </w:rPr>
        <w:t>👉</w:t>
      </w:r>
      <w:r w:rsidRPr="007C37A9">
        <w:rPr>
          <w:rFonts w:ascii="Times New Roman" w:eastAsia="Times New Roman" w:hAnsi="Times New Roman" w:cs="Times New Roman"/>
          <w:sz w:val="24"/>
          <w:szCs w:val="24"/>
        </w:rPr>
        <w:t xml:space="preserve"> How much money do I need to get started?</w:t>
      </w:r>
      <w:r w:rsidRPr="007C37A9">
        <w:rPr>
          <w:rFonts w:ascii="Times New Roman" w:eastAsia="Times New Roman" w:hAnsi="Times New Roman" w:cs="Times New Roman"/>
          <w:sz w:val="24"/>
          <w:szCs w:val="24"/>
        </w:rPr>
        <w:br/>
        <w:t>Example:</w:t>
      </w:r>
    </w:p>
    <w:p w14:paraId="5A2C582A" w14:textId="77777777" w:rsidR="007C37A9" w:rsidRPr="007C37A9" w:rsidRDefault="007C37A9" w:rsidP="007C37A9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7A9">
        <w:rPr>
          <w:rFonts w:ascii="Times New Roman" w:eastAsia="Times New Roman" w:hAnsi="Times New Roman" w:cs="Times New Roman"/>
          <w:sz w:val="24"/>
          <w:szCs w:val="24"/>
        </w:rPr>
        <w:t xml:space="preserve">Supplies: </w:t>
      </w:r>
      <w:r w:rsidRPr="007C37A9">
        <w:rPr>
          <w:rFonts w:ascii="Times New Roman" w:eastAsia="Times New Roman" w:hAnsi="Times New Roman" w:cs="Times New Roman"/>
          <w:b/>
          <w:bCs/>
          <w:sz w:val="24"/>
          <w:szCs w:val="24"/>
        </w:rPr>
        <w:t>$30</w:t>
      </w:r>
    </w:p>
    <w:p w14:paraId="723F385F" w14:textId="77777777" w:rsidR="007C37A9" w:rsidRPr="007C37A9" w:rsidRDefault="007C37A9" w:rsidP="007C37A9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7A9">
        <w:rPr>
          <w:rFonts w:ascii="Times New Roman" w:eastAsia="Times New Roman" w:hAnsi="Times New Roman" w:cs="Times New Roman"/>
          <w:sz w:val="24"/>
          <w:szCs w:val="24"/>
        </w:rPr>
        <w:t xml:space="preserve">Packaging: </w:t>
      </w:r>
      <w:r w:rsidRPr="007C37A9">
        <w:rPr>
          <w:rFonts w:ascii="Times New Roman" w:eastAsia="Times New Roman" w:hAnsi="Times New Roman" w:cs="Times New Roman"/>
          <w:b/>
          <w:bCs/>
          <w:sz w:val="24"/>
          <w:szCs w:val="24"/>
        </w:rPr>
        <w:t>$10</w:t>
      </w:r>
    </w:p>
    <w:p w14:paraId="7E627624" w14:textId="77777777" w:rsidR="007C37A9" w:rsidRPr="007C37A9" w:rsidRDefault="007C37A9" w:rsidP="007C37A9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7A9">
        <w:rPr>
          <w:rFonts w:ascii="Times New Roman" w:eastAsia="Times New Roman" w:hAnsi="Times New Roman" w:cs="Times New Roman"/>
          <w:sz w:val="24"/>
          <w:szCs w:val="24"/>
        </w:rPr>
        <w:t xml:space="preserve">Labels: </w:t>
      </w:r>
      <w:r w:rsidRPr="007C37A9">
        <w:rPr>
          <w:rFonts w:ascii="Times New Roman" w:eastAsia="Times New Roman" w:hAnsi="Times New Roman" w:cs="Times New Roman"/>
          <w:b/>
          <w:bCs/>
          <w:sz w:val="24"/>
          <w:szCs w:val="24"/>
        </w:rPr>
        <w:t>$5</w:t>
      </w:r>
      <w:r w:rsidRPr="007C37A9">
        <w:rPr>
          <w:rFonts w:ascii="Times New Roman" w:eastAsia="Times New Roman" w:hAnsi="Times New Roman" w:cs="Times New Roman"/>
          <w:sz w:val="24"/>
          <w:szCs w:val="24"/>
        </w:rPr>
        <w:br/>
      </w:r>
      <w:r w:rsidRPr="007C37A9">
        <w:rPr>
          <w:rFonts w:ascii="Times New Roman" w:eastAsia="Times New Roman" w:hAnsi="Times New Roman" w:cs="Times New Roman"/>
          <w:b/>
          <w:bCs/>
          <w:sz w:val="24"/>
          <w:szCs w:val="24"/>
        </w:rPr>
        <w:t>Total Startup Cost: $45</w:t>
      </w:r>
    </w:p>
    <w:p w14:paraId="225B36FF" w14:textId="77777777" w:rsidR="007C37A9" w:rsidRPr="007C37A9" w:rsidRDefault="007C37A9" w:rsidP="007C37A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7A9">
        <w:rPr>
          <w:rFonts w:ascii="Times New Roman" w:eastAsia="Times New Roman" w:hAnsi="Times New Roman" w:cs="Times New Roman"/>
          <w:i/>
          <w:iCs/>
          <w:sz w:val="24"/>
          <w:szCs w:val="24"/>
        </w:rPr>
        <w:t>(Tip: Write down every cost, even the small ones — they add up!)</w:t>
      </w:r>
    </w:p>
    <w:p w14:paraId="2059881D" w14:textId="77777777" w:rsidR="007C37A9" w:rsidRPr="007C37A9" w:rsidRDefault="007C37A9" w:rsidP="007C37A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-----------------------------------------------------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------------------------------------------------------</w:t>
      </w:r>
    </w:p>
    <w:p w14:paraId="25C79235" w14:textId="77777777" w:rsidR="007C37A9" w:rsidRPr="007C37A9" w:rsidRDefault="007C37A9" w:rsidP="007C37A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-----------------------------------------------------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------------------------------------------------------</w:t>
      </w:r>
    </w:p>
    <w:p w14:paraId="7440D4A4" w14:textId="77777777" w:rsidR="007C37A9" w:rsidRPr="007C37A9" w:rsidRDefault="007C37A9" w:rsidP="007C37A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-----------------------------------------------------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------------------------------------------------------</w:t>
      </w:r>
    </w:p>
    <w:p w14:paraId="762A8C2A" w14:textId="77777777" w:rsidR="007C37A9" w:rsidRPr="007C37A9" w:rsidRDefault="007C37A9" w:rsidP="007C37A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-----------------------------------------------------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------------------------------------------------------</w:t>
      </w:r>
    </w:p>
    <w:p w14:paraId="5950195F" w14:textId="77777777" w:rsidR="007C37A9" w:rsidRPr="007C37A9" w:rsidRDefault="007C37A9" w:rsidP="007C37A9">
      <w:pPr>
        <w:spacing w:before="100" w:after="100" w:line="240" w:lineRule="auto"/>
        <w:outlineLvl w:val="1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 w:rsidRPr="007C37A9">
        <w:rPr>
          <w:rFonts w:ascii="Times New Roman" w:eastAsia="Times New Roman" w:hAnsi="Times New Roman" w:cs="Times New Roman"/>
          <w:b/>
          <w:bCs/>
          <w:sz w:val="32"/>
          <w:szCs w:val="32"/>
        </w:rPr>
        <w:t>8. 🤝 My Dream Team</w:t>
      </w:r>
    </w:p>
    <w:p w14:paraId="70EA43ED" w14:textId="77777777" w:rsidR="007C37A9" w:rsidRPr="007C37A9" w:rsidRDefault="007C37A9" w:rsidP="007C37A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7A9">
        <w:rPr>
          <w:rFonts w:ascii="Segoe UI Symbol" w:eastAsia="Times New Roman" w:hAnsi="Segoe UI Symbol" w:cs="Segoe UI Symbol"/>
          <w:sz w:val="24"/>
          <w:szCs w:val="24"/>
        </w:rPr>
        <w:t>👉</w:t>
      </w:r>
      <w:r w:rsidRPr="007C37A9">
        <w:rPr>
          <w:rFonts w:ascii="Times New Roman" w:eastAsia="Times New Roman" w:hAnsi="Times New Roman" w:cs="Times New Roman"/>
          <w:sz w:val="24"/>
          <w:szCs w:val="24"/>
        </w:rPr>
        <w:t xml:space="preserve"> Who’s going to help me?</w:t>
      </w:r>
      <w:r w:rsidRPr="007C37A9">
        <w:rPr>
          <w:rFonts w:ascii="Times New Roman" w:eastAsia="Times New Roman" w:hAnsi="Times New Roman" w:cs="Times New Roman"/>
          <w:sz w:val="24"/>
          <w:szCs w:val="24"/>
        </w:rPr>
        <w:br/>
        <w:t>Examples:</w:t>
      </w:r>
    </w:p>
    <w:p w14:paraId="663CC2F2" w14:textId="77777777" w:rsidR="007C37A9" w:rsidRPr="007C37A9" w:rsidRDefault="007C37A9" w:rsidP="007C37A9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7A9">
        <w:rPr>
          <w:rFonts w:ascii="Times New Roman" w:eastAsia="Times New Roman" w:hAnsi="Times New Roman" w:cs="Times New Roman"/>
          <w:sz w:val="24"/>
          <w:szCs w:val="24"/>
        </w:rPr>
        <w:t xml:space="preserve">Mom or Dad </w:t>
      </w:r>
      <w:r w:rsidRPr="007C37A9">
        <w:rPr>
          <w:rFonts w:ascii="Segoe UI Symbol" w:eastAsia="Times New Roman" w:hAnsi="Segoe UI Symbol" w:cs="Segoe UI Symbol"/>
          <w:sz w:val="24"/>
          <w:szCs w:val="24"/>
        </w:rPr>
        <w:t>💕</w:t>
      </w:r>
    </w:p>
    <w:p w14:paraId="440FB4D3" w14:textId="77777777" w:rsidR="007C37A9" w:rsidRPr="007C37A9" w:rsidRDefault="007C37A9" w:rsidP="007C37A9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7A9">
        <w:rPr>
          <w:rFonts w:ascii="Times New Roman" w:eastAsia="Times New Roman" w:hAnsi="Times New Roman" w:cs="Times New Roman"/>
          <w:sz w:val="24"/>
          <w:szCs w:val="24"/>
        </w:rPr>
        <w:t xml:space="preserve">Teacher or Mentor </w:t>
      </w:r>
      <w:r w:rsidRPr="007C37A9">
        <w:rPr>
          <w:rFonts w:ascii="Segoe UI Symbol" w:eastAsia="Times New Roman" w:hAnsi="Segoe UI Symbol" w:cs="Segoe UI Symbol"/>
          <w:sz w:val="24"/>
          <w:szCs w:val="24"/>
        </w:rPr>
        <w:t>🍎</w:t>
      </w:r>
    </w:p>
    <w:p w14:paraId="2998E69C" w14:textId="77777777" w:rsidR="007C37A9" w:rsidRPr="007C37A9" w:rsidRDefault="007C37A9" w:rsidP="007C37A9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7A9">
        <w:rPr>
          <w:rFonts w:ascii="Times New Roman" w:eastAsia="Times New Roman" w:hAnsi="Times New Roman" w:cs="Times New Roman"/>
          <w:sz w:val="24"/>
          <w:szCs w:val="24"/>
        </w:rPr>
        <w:t xml:space="preserve">Friends or Siblings </w:t>
      </w:r>
      <w:r w:rsidRPr="007C37A9">
        <w:rPr>
          <w:rFonts w:ascii="Segoe UI Symbol" w:eastAsia="Times New Roman" w:hAnsi="Segoe UI Symbol" w:cs="Segoe UI Symbol"/>
          <w:sz w:val="24"/>
          <w:szCs w:val="24"/>
        </w:rPr>
        <w:t>👯</w:t>
      </w:r>
    </w:p>
    <w:p w14:paraId="69D3ADFC" w14:textId="77777777" w:rsidR="007C37A9" w:rsidRDefault="007C37A9" w:rsidP="007C37A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-----------------------------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------------------------------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------------------------------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78C6890A" w14:textId="77777777" w:rsidR="007C37A9" w:rsidRDefault="007C37A9" w:rsidP="007C37A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-----------------------------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------------------------------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------------------------------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7384456F" w14:textId="77777777" w:rsidR="007C37A9" w:rsidRPr="007C37A9" w:rsidRDefault="007C37A9" w:rsidP="007C37A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-----------------------------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------------------------------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------------------------------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34689675" w14:textId="77777777" w:rsidR="007C37A9" w:rsidRPr="007C37A9" w:rsidRDefault="007C37A9" w:rsidP="007C37A9">
      <w:pPr>
        <w:spacing w:before="100" w:after="100" w:line="240" w:lineRule="auto"/>
        <w:outlineLvl w:val="1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 w:rsidRPr="007C37A9">
        <w:rPr>
          <w:rFonts w:ascii="Times New Roman" w:eastAsia="Times New Roman" w:hAnsi="Times New Roman" w:cs="Times New Roman"/>
          <w:b/>
          <w:bCs/>
          <w:sz w:val="32"/>
          <w:szCs w:val="32"/>
        </w:rPr>
        <w:t xml:space="preserve">9. </w:t>
      </w:r>
      <w:r w:rsidRPr="007C37A9">
        <w:rPr>
          <w:rFonts w:ascii="Segoe UI Symbol" w:eastAsia="Times New Roman" w:hAnsi="Segoe UI Symbol" w:cs="Segoe UI Symbol"/>
          <w:b/>
          <w:bCs/>
          <w:sz w:val="32"/>
          <w:szCs w:val="32"/>
        </w:rPr>
        <w:t>📈</w:t>
      </w:r>
      <w:r w:rsidRPr="007C37A9">
        <w:rPr>
          <w:rFonts w:ascii="Times New Roman" w:eastAsia="Times New Roman" w:hAnsi="Times New Roman" w:cs="Times New Roman"/>
          <w:b/>
          <w:bCs/>
          <w:sz w:val="32"/>
          <w:szCs w:val="32"/>
        </w:rPr>
        <w:t xml:space="preserve"> My Goals</w:t>
      </w:r>
    </w:p>
    <w:p w14:paraId="2B60C5F8" w14:textId="77777777" w:rsidR="007C37A9" w:rsidRPr="007C37A9" w:rsidRDefault="007C37A9" w:rsidP="007C37A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7A9">
        <w:rPr>
          <w:rFonts w:ascii="Segoe UI Symbol" w:eastAsia="Times New Roman" w:hAnsi="Segoe UI Symbol" w:cs="Segoe UI Symbol"/>
          <w:sz w:val="24"/>
          <w:szCs w:val="24"/>
        </w:rPr>
        <w:t>👉</w:t>
      </w:r>
      <w:r w:rsidRPr="007C37A9">
        <w:rPr>
          <w:rFonts w:ascii="Times New Roman" w:eastAsia="Times New Roman" w:hAnsi="Times New Roman" w:cs="Times New Roman"/>
          <w:sz w:val="24"/>
          <w:szCs w:val="24"/>
        </w:rPr>
        <w:t xml:space="preserve"> What do I want to achieve in my first month?</w:t>
      </w:r>
      <w:r w:rsidRPr="007C37A9">
        <w:rPr>
          <w:rFonts w:ascii="Times New Roman" w:eastAsia="Times New Roman" w:hAnsi="Times New Roman" w:cs="Times New Roman"/>
          <w:sz w:val="24"/>
          <w:szCs w:val="24"/>
        </w:rPr>
        <w:br/>
        <w:t>Examples:</w:t>
      </w:r>
    </w:p>
    <w:p w14:paraId="3A978F2A" w14:textId="77777777" w:rsidR="007C37A9" w:rsidRPr="007C37A9" w:rsidRDefault="007C37A9" w:rsidP="007C37A9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7A9">
        <w:rPr>
          <w:rFonts w:ascii="Times New Roman" w:eastAsia="Times New Roman" w:hAnsi="Times New Roman" w:cs="Times New Roman"/>
          <w:sz w:val="24"/>
          <w:szCs w:val="24"/>
        </w:rPr>
        <w:t xml:space="preserve">Sell </w:t>
      </w:r>
      <w:r w:rsidRPr="007C37A9">
        <w:rPr>
          <w:rFonts w:ascii="Times New Roman" w:eastAsia="Times New Roman" w:hAnsi="Times New Roman" w:cs="Times New Roman"/>
          <w:b/>
          <w:bCs/>
          <w:sz w:val="24"/>
          <w:szCs w:val="24"/>
        </w:rPr>
        <w:t>30 slime kits</w:t>
      </w:r>
    </w:p>
    <w:p w14:paraId="635C1074" w14:textId="77777777" w:rsidR="007C37A9" w:rsidRPr="007C37A9" w:rsidRDefault="007C37A9" w:rsidP="007C37A9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7A9">
        <w:rPr>
          <w:rFonts w:ascii="Times New Roman" w:eastAsia="Times New Roman" w:hAnsi="Times New Roman" w:cs="Times New Roman"/>
          <w:sz w:val="24"/>
          <w:szCs w:val="24"/>
        </w:rPr>
        <w:t xml:space="preserve">Make </w:t>
      </w:r>
      <w:r w:rsidRPr="007C37A9">
        <w:rPr>
          <w:rFonts w:ascii="Times New Roman" w:eastAsia="Times New Roman" w:hAnsi="Times New Roman" w:cs="Times New Roman"/>
          <w:b/>
          <w:bCs/>
          <w:sz w:val="24"/>
          <w:szCs w:val="24"/>
        </w:rPr>
        <w:t>$150 profit</w:t>
      </w:r>
    </w:p>
    <w:p w14:paraId="5DF015F2" w14:textId="77777777" w:rsidR="007C37A9" w:rsidRPr="007C37A9" w:rsidRDefault="007C37A9" w:rsidP="007C37A9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7A9">
        <w:rPr>
          <w:rFonts w:ascii="Times New Roman" w:eastAsia="Times New Roman" w:hAnsi="Times New Roman" w:cs="Times New Roman"/>
          <w:sz w:val="24"/>
          <w:szCs w:val="24"/>
        </w:rPr>
        <w:t xml:space="preserve">Get </w:t>
      </w:r>
      <w:r w:rsidRPr="007C37A9">
        <w:rPr>
          <w:rFonts w:ascii="Times New Roman" w:eastAsia="Times New Roman" w:hAnsi="Times New Roman" w:cs="Times New Roman"/>
          <w:b/>
          <w:bCs/>
          <w:sz w:val="24"/>
          <w:szCs w:val="24"/>
        </w:rPr>
        <w:t>10 repeat customers</w:t>
      </w:r>
    </w:p>
    <w:p w14:paraId="5E86BCA7" w14:textId="77777777" w:rsidR="007C37A9" w:rsidRDefault="007C37A9" w:rsidP="007C37A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-----------------------------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------------------------------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------------------------------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72004767" w14:textId="77777777" w:rsidR="007C37A9" w:rsidRDefault="007C37A9" w:rsidP="007C37A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-----------------------------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------------------------------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------------------------------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0FC03A79" w14:textId="77777777" w:rsidR="00BA7E54" w:rsidRPr="00BA7E54" w:rsidRDefault="00BA7E54" w:rsidP="00BA7E54">
      <w:pPr>
        <w:spacing w:before="100" w:after="100" w:line="240" w:lineRule="auto"/>
        <w:outlineLvl w:val="1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Segoe UI Symbol" w:eastAsia="Times New Roman" w:hAnsi="Segoe UI Symbol" w:cs="Segoe UI Symbol"/>
          <w:b/>
          <w:bCs/>
          <w:sz w:val="32"/>
          <w:szCs w:val="32"/>
        </w:rPr>
        <w:lastRenderedPageBreak/>
        <w:t xml:space="preserve">10. </w:t>
      </w:r>
      <w:r w:rsidRPr="00BA7E54">
        <w:rPr>
          <w:rFonts w:ascii="Segoe UI Symbol" w:eastAsia="Times New Roman" w:hAnsi="Segoe UI Symbol" w:cs="Segoe UI Symbol"/>
          <w:b/>
          <w:bCs/>
          <w:sz w:val="32"/>
          <w:szCs w:val="32"/>
        </w:rPr>
        <w:t>📊</w:t>
      </w:r>
      <w:r w:rsidRPr="00BA7E54">
        <w:rPr>
          <w:rFonts w:ascii="Times New Roman" w:eastAsia="Times New Roman" w:hAnsi="Times New Roman" w:cs="Times New Roman"/>
          <w:b/>
          <w:bCs/>
          <w:sz w:val="32"/>
          <w:szCs w:val="32"/>
        </w:rPr>
        <w:t xml:space="preserve"> Market Research: “Who Will Buy My Stuff?”</w:t>
      </w:r>
    </w:p>
    <w:p w14:paraId="5C8FF7C4" w14:textId="77777777" w:rsidR="00BA7E54" w:rsidRDefault="00BA7E54" w:rsidP="00BA7E54">
      <w:pPr>
        <w:pStyle w:val="NormalWeb"/>
      </w:pPr>
      <w:r>
        <w:t>Think about who will want your product or service.</w:t>
      </w:r>
    </w:p>
    <w:p w14:paraId="1A2102CE" w14:textId="77777777" w:rsidR="00BA7E54" w:rsidRDefault="00BA7E54" w:rsidP="00BA7E54">
      <w:pPr>
        <w:pStyle w:val="NormalWeb"/>
        <w:numPr>
          <w:ilvl w:val="0"/>
          <w:numId w:val="10"/>
        </w:numPr>
      </w:pPr>
      <w:r>
        <w:rPr>
          <w:rStyle w:val="Strong"/>
        </w:rPr>
        <w:t>Example (Lemonade Stand):</w:t>
      </w:r>
      <w:r>
        <w:t xml:space="preserve"> My customers are thirsty neighbors and kids walking home from school.</w:t>
      </w:r>
    </w:p>
    <w:p w14:paraId="7F756230" w14:textId="77777777" w:rsidR="00BA7E54" w:rsidRDefault="00BA7E54" w:rsidP="00BA7E54">
      <w:pPr>
        <w:pStyle w:val="NormalWeb"/>
        <w:numPr>
          <w:ilvl w:val="0"/>
          <w:numId w:val="10"/>
        </w:numPr>
      </w:pPr>
      <w:r>
        <w:rPr>
          <w:rStyle w:val="Strong"/>
        </w:rPr>
        <w:t>Example (Slime Shop):</w:t>
      </w:r>
      <w:r>
        <w:t xml:space="preserve"> My customers are friends at school who love playing with slime.</w:t>
      </w:r>
    </w:p>
    <w:p w14:paraId="5544C4F8" w14:textId="77777777" w:rsidR="00BA7E54" w:rsidRDefault="00BA7E54" w:rsidP="00BA7E54">
      <w:pPr>
        <w:pStyle w:val="NormalWeb"/>
        <w:numPr>
          <w:ilvl w:val="0"/>
          <w:numId w:val="10"/>
        </w:numPr>
      </w:pPr>
      <w:r>
        <w:rPr>
          <w:rStyle w:val="Strong"/>
        </w:rPr>
        <w:t>Questions to Answer:</w:t>
      </w:r>
    </w:p>
    <w:p w14:paraId="4A454FE9" w14:textId="77777777" w:rsidR="00BA7E54" w:rsidRDefault="00BA7E54" w:rsidP="00BA7E54">
      <w:pPr>
        <w:pStyle w:val="NormalWeb"/>
        <w:numPr>
          <w:ilvl w:val="1"/>
          <w:numId w:val="10"/>
        </w:numPr>
      </w:pPr>
      <w:r>
        <w:t>Who are your customers?</w:t>
      </w:r>
    </w:p>
    <w:p w14:paraId="6017741C" w14:textId="77777777" w:rsidR="00BA7E54" w:rsidRDefault="00BA7E54" w:rsidP="00BA7E54">
      <w:pPr>
        <w:pStyle w:val="NormalWeb"/>
        <w:numPr>
          <w:ilvl w:val="1"/>
          <w:numId w:val="10"/>
        </w:numPr>
      </w:pPr>
      <w:r>
        <w:t>Where do they usually shop?</w:t>
      </w:r>
    </w:p>
    <w:p w14:paraId="7ECE4789" w14:textId="77777777" w:rsidR="00BA7E54" w:rsidRDefault="00BA7E54" w:rsidP="00BA7E54">
      <w:pPr>
        <w:pStyle w:val="NormalWeb"/>
        <w:numPr>
          <w:ilvl w:val="1"/>
          <w:numId w:val="10"/>
        </w:numPr>
      </w:pPr>
      <w:r>
        <w:t>How much will they spend?</w:t>
      </w:r>
    </w:p>
    <w:p w14:paraId="4A9B4C27" w14:textId="77777777" w:rsidR="00BA7E54" w:rsidRDefault="00B00D2E" w:rsidP="00BA7E54">
      <w:pPr>
        <w:pStyle w:val="NormalWeb"/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93355A4" wp14:editId="1169297B">
                <wp:simplePos x="0" y="0"/>
                <wp:positionH relativeFrom="column">
                  <wp:posOffset>-74428</wp:posOffset>
                </wp:positionH>
                <wp:positionV relativeFrom="paragraph">
                  <wp:posOffset>456772</wp:posOffset>
                </wp:positionV>
                <wp:extent cx="6251944" cy="2424223"/>
                <wp:effectExtent l="0" t="0" r="15875" b="1460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51944" cy="242422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8447A85" id="Rectangle 5" o:spid="_x0000_s1026" style="position:absolute;margin-left:-5.85pt;margin-top:35.95pt;width:492.3pt;height:190.9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" fillcolor="white [3212]" strokecolor="#1f4d78 [1604]" strokeweight="1pt"/>
            </w:pict>
          </mc:Fallback>
        </mc:AlternateContent>
      </w:r>
      <w:r w:rsidR="00BA7E54">
        <w:rPr>
          <w:rStyle w:val="Strong"/>
        </w:rPr>
        <w:t>Fun Activity:</w:t>
      </w:r>
      <w:r w:rsidR="00BA7E54">
        <w:t xml:space="preserve"> Draw a picture of your first 3 customers. Give them names (like “Thirsty Tom,” “Cool Chloe,” or “Neighbor Nancy”).</w:t>
      </w:r>
    </w:p>
    <w:p w14:paraId="42C557E6" w14:textId="77777777" w:rsidR="00B00D2E" w:rsidRDefault="00B00D2E">
      <w:pPr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27C9E354" w14:textId="77777777" w:rsidR="00B00D2E" w:rsidRDefault="00B00D2E">
      <w:pPr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0722E004" w14:textId="77777777" w:rsidR="00B00D2E" w:rsidRDefault="00B00D2E">
      <w:pPr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5FF8AC67" w14:textId="77777777" w:rsidR="00B00D2E" w:rsidRDefault="00B00D2E">
      <w:pPr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61FAD909" w14:textId="77777777" w:rsidR="00B00D2E" w:rsidRDefault="00B00D2E">
      <w:pPr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6F652481" w14:textId="77777777" w:rsidR="00B00D2E" w:rsidRDefault="00B00D2E">
      <w:pPr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16365AD5" w14:textId="77777777" w:rsidR="00B00D2E" w:rsidRDefault="00B00D2E">
      <w:pPr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3E475B7F" w14:textId="77777777" w:rsidR="00B00D2E" w:rsidRPr="00B00D2E" w:rsidRDefault="00B00D2E" w:rsidP="00B00D2E">
      <w:pPr>
        <w:spacing w:before="100" w:after="100" w:line="240" w:lineRule="auto"/>
        <w:outlineLvl w:val="1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 w:rsidRPr="00B00D2E">
        <w:rPr>
          <w:rFonts w:ascii="Times New Roman" w:eastAsia="Times New Roman" w:hAnsi="Times New Roman" w:cs="Times New Roman"/>
          <w:b/>
          <w:bCs/>
          <w:sz w:val="32"/>
          <w:szCs w:val="32"/>
        </w:rPr>
        <w:t>11.</w:t>
      </w:r>
      <w:r w:rsidRPr="00B00D2E">
        <w:rPr>
          <w:rFonts w:ascii="Segoe UI Symbol" w:eastAsia="Times New Roman" w:hAnsi="Segoe UI Symbol" w:cs="Segoe UI Symbol"/>
          <w:b/>
          <w:bCs/>
          <w:sz w:val="32"/>
          <w:szCs w:val="32"/>
        </w:rPr>
        <w:t>💰</w:t>
      </w:r>
      <w:r w:rsidRPr="00B00D2E">
        <w:rPr>
          <w:rFonts w:ascii="Times New Roman" w:eastAsia="Times New Roman" w:hAnsi="Times New Roman" w:cs="Times New Roman"/>
          <w:b/>
          <w:bCs/>
          <w:sz w:val="32"/>
          <w:szCs w:val="32"/>
        </w:rPr>
        <w:t xml:space="preserve"> Budget &amp; Money Plan: “Show Me the Money!”</w:t>
      </w:r>
    </w:p>
    <w:p w14:paraId="528DE0DE" w14:textId="77777777" w:rsidR="00B00D2E" w:rsidRDefault="00B00D2E" w:rsidP="00B00D2E">
      <w:pPr>
        <w:pStyle w:val="NormalWeb"/>
      </w:pPr>
      <w:r>
        <w:t>Figure out how much money you’ll need and how much you’ll make.</w:t>
      </w:r>
    </w:p>
    <w:p w14:paraId="27F8744D" w14:textId="77777777" w:rsidR="00B00D2E" w:rsidRDefault="00B00D2E" w:rsidP="00B00D2E">
      <w:pPr>
        <w:pStyle w:val="NormalWeb"/>
        <w:numPr>
          <w:ilvl w:val="0"/>
          <w:numId w:val="11"/>
        </w:numPr>
      </w:pPr>
      <w:r>
        <w:rPr>
          <w:rStyle w:val="Strong"/>
        </w:rPr>
        <w:t>Example (Slime Shop):</w:t>
      </w:r>
      <w:r>
        <w:t xml:space="preserve"> Supplies cost $10. If I sell 20 jars at $2 each, I’ll make $40. My profit = $30.</w:t>
      </w:r>
    </w:p>
    <w:p w14:paraId="019264AD" w14:textId="77777777" w:rsidR="00B00D2E" w:rsidRDefault="00B00D2E" w:rsidP="00B00D2E">
      <w:pPr>
        <w:pStyle w:val="NormalWeb"/>
        <w:numPr>
          <w:ilvl w:val="0"/>
          <w:numId w:val="11"/>
        </w:numPr>
      </w:pPr>
      <w:r>
        <w:rPr>
          <w:rStyle w:val="Strong"/>
        </w:rPr>
        <w:t>Example (Lemonade Stand):</w:t>
      </w:r>
      <w:r>
        <w:t xml:space="preserve"> Lemons &amp; sugar cost $5. Sell 20 cups for $1 each = $20. Profit = $15.</w:t>
      </w:r>
    </w:p>
    <w:p w14:paraId="682CE4E3" w14:textId="77777777" w:rsidR="00B00D2E" w:rsidRDefault="00B00D2E" w:rsidP="00B00D2E">
      <w:pPr>
        <w:pStyle w:val="NormalWeb"/>
        <w:spacing w:before="60" w:beforeAutospacing="0" w:after="60" w:afterAutospacing="0"/>
      </w:pPr>
      <w:r>
        <w:rPr>
          <w:rStyle w:val="Strong"/>
        </w:rPr>
        <w:t>Fun Activity:</w:t>
      </w:r>
      <w:r>
        <w:t xml:space="preserve"> Draw 3 jars and label them:</w:t>
      </w:r>
    </w:p>
    <w:p w14:paraId="1D55C078" w14:textId="77777777" w:rsidR="00B00D2E" w:rsidRDefault="00B00D2E" w:rsidP="00B00D2E">
      <w:pPr>
        <w:pStyle w:val="NormalWeb"/>
        <w:numPr>
          <w:ilvl w:val="0"/>
          <w:numId w:val="12"/>
        </w:numPr>
        <w:spacing w:before="60" w:beforeAutospacing="0" w:after="60" w:afterAutospacing="0"/>
      </w:pPr>
      <w:r>
        <w:rPr>
          <w:rFonts w:ascii="Segoe UI Symbol" w:hAnsi="Segoe UI Symbol" w:cs="Segoe UI Symbol"/>
        </w:rPr>
        <w:t>💵</w:t>
      </w:r>
      <w:r>
        <w:t xml:space="preserve"> Start-up Money (what I need to spend first)</w:t>
      </w:r>
    </w:p>
    <w:p w14:paraId="7DC57F07" w14:textId="77777777" w:rsidR="00B00D2E" w:rsidRDefault="00B00D2E" w:rsidP="00B00D2E">
      <w:pPr>
        <w:pStyle w:val="NormalWeb"/>
        <w:numPr>
          <w:ilvl w:val="0"/>
          <w:numId w:val="12"/>
        </w:numPr>
      </w:pPr>
      <w:r>
        <w:rPr>
          <w:rFonts w:ascii="Segoe UI Symbol" w:hAnsi="Segoe UI Symbol" w:cs="Segoe UI Symbol"/>
        </w:rPr>
        <w:t>💰</w:t>
      </w:r>
      <w:r>
        <w:t xml:space="preserve"> Profit Jar (what I make)</w:t>
      </w:r>
    </w:p>
    <w:p w14:paraId="1CA71BAB" w14:textId="77777777" w:rsidR="00B00D2E" w:rsidRDefault="00B00D2E" w:rsidP="00B00D2E">
      <w:pPr>
        <w:pStyle w:val="NormalWeb"/>
        <w:numPr>
          <w:ilvl w:val="0"/>
          <w:numId w:val="12"/>
        </w:num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A69104E" wp14:editId="7BA331C9">
                <wp:simplePos x="0" y="0"/>
                <wp:positionH relativeFrom="margin">
                  <wp:align>left</wp:align>
                </wp:positionH>
                <wp:positionV relativeFrom="paragraph">
                  <wp:posOffset>218780</wp:posOffset>
                </wp:positionV>
                <wp:extent cx="6251575" cy="1371600"/>
                <wp:effectExtent l="0" t="0" r="15875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51575" cy="13716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B74A50" id="Rectangle 9" o:spid="_x0000_s1026" style="position:absolute;margin-left:0;margin-top:17.25pt;width:492.25pt;height:108pt;z-index:2516623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" fillcolor="white [3212]" strokecolor="#1f4d78 [1604]" strokeweight="1pt">
                <w10:wrap anchorx="margin"/>
              </v:rect>
            </w:pict>
          </mc:Fallback>
        </mc:AlternateContent>
      </w:r>
      <w:r>
        <w:rPr>
          <w:rFonts w:ascii="Segoe UI Symbol" w:hAnsi="Segoe UI Symbol" w:cs="Segoe UI Symbol"/>
        </w:rPr>
        <w:t>🎉</w:t>
      </w:r>
      <w:r>
        <w:t xml:space="preserve"> Fun Jar (what I can spend on myself!)</w:t>
      </w:r>
    </w:p>
    <w:p w14:paraId="51DD26CB" w14:textId="77777777" w:rsidR="00B00D2E" w:rsidRDefault="00B00D2E">
      <w:pPr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br w:type="page"/>
      </w:r>
    </w:p>
    <w:p w14:paraId="2C261203" w14:textId="77777777" w:rsidR="00570CF4" w:rsidRPr="00570CF4" w:rsidRDefault="00570CF4" w:rsidP="00BA7E54">
      <w:pPr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 w:rsidRPr="00570CF4">
        <w:rPr>
          <w:rFonts w:ascii="Times New Roman" w:eastAsia="Times New Roman" w:hAnsi="Times New Roman" w:cs="Times New Roman"/>
          <w:b/>
          <w:bCs/>
          <w:sz w:val="32"/>
          <w:szCs w:val="32"/>
        </w:rPr>
        <w:lastRenderedPageBreak/>
        <w:t>1</w:t>
      </w:r>
      <w:r w:rsidR="00B00D2E">
        <w:rPr>
          <w:rFonts w:ascii="Times New Roman" w:eastAsia="Times New Roman" w:hAnsi="Times New Roman" w:cs="Times New Roman"/>
          <w:b/>
          <w:bCs/>
          <w:sz w:val="32"/>
          <w:szCs w:val="32"/>
        </w:rPr>
        <w:t>2</w:t>
      </w:r>
      <w:r w:rsidRPr="00570CF4">
        <w:rPr>
          <w:rFonts w:ascii="Times New Roman" w:eastAsia="Times New Roman" w:hAnsi="Times New Roman" w:cs="Times New Roman"/>
          <w:b/>
          <w:bCs/>
          <w:sz w:val="32"/>
          <w:szCs w:val="32"/>
        </w:rPr>
        <w:t xml:space="preserve">. </w:t>
      </w:r>
      <w:r w:rsidRPr="00570CF4">
        <w:rPr>
          <w:rFonts w:ascii="Segoe UI Symbol" w:eastAsia="Times New Roman" w:hAnsi="Segoe UI Symbol" w:cs="Segoe UI Symbol"/>
          <w:b/>
          <w:bCs/>
          <w:sz w:val="32"/>
          <w:szCs w:val="32"/>
        </w:rPr>
        <w:t>💡</w:t>
      </w:r>
      <w:r w:rsidRPr="00570CF4">
        <w:rPr>
          <w:rFonts w:ascii="Times New Roman" w:eastAsia="Times New Roman" w:hAnsi="Times New Roman" w:cs="Times New Roman"/>
          <w:b/>
          <w:bCs/>
          <w:sz w:val="32"/>
          <w:szCs w:val="32"/>
        </w:rPr>
        <w:t xml:space="preserve"> SWOT Analysis: “My Business Superpowers”</w:t>
      </w:r>
    </w:p>
    <w:p w14:paraId="4B8DD5E1" w14:textId="77777777" w:rsidR="00570CF4" w:rsidRPr="00570CF4" w:rsidRDefault="00570CF4" w:rsidP="00570CF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70CF4">
        <w:rPr>
          <w:rFonts w:ascii="Times New Roman" w:eastAsia="Times New Roman" w:hAnsi="Times New Roman" w:cs="Times New Roman"/>
          <w:sz w:val="24"/>
          <w:szCs w:val="24"/>
        </w:rPr>
        <w:t>Every business has things it’s good at and things that are tricky.</w:t>
      </w:r>
    </w:p>
    <w:p w14:paraId="1B52FBF2" w14:textId="77777777" w:rsidR="00570CF4" w:rsidRDefault="00570CF4" w:rsidP="00570CF4">
      <w:pPr>
        <w:pStyle w:val="NormalWeb"/>
        <w:numPr>
          <w:ilvl w:val="0"/>
          <w:numId w:val="8"/>
        </w:numPr>
      </w:pPr>
      <w:r>
        <w:rPr>
          <w:rStyle w:val="Strong"/>
        </w:rPr>
        <w:t>Strengths (Superpowers):</w:t>
      </w:r>
      <w:r>
        <w:t xml:space="preserve"> I make the best-tasting lemonade.</w:t>
      </w:r>
    </w:p>
    <w:p w14:paraId="59983945" w14:textId="77777777" w:rsidR="00570CF4" w:rsidRDefault="00570CF4" w:rsidP="00570CF4">
      <w:pPr>
        <w:pStyle w:val="NormalWeb"/>
        <w:numPr>
          <w:ilvl w:val="0"/>
          <w:numId w:val="8"/>
        </w:numPr>
      </w:pPr>
      <w:r>
        <w:rPr>
          <w:rStyle w:val="Strong"/>
        </w:rPr>
        <w:t>Weaknesses (Kryptonite):</w:t>
      </w:r>
      <w:r>
        <w:t xml:space="preserve"> I don’t have a big sign yet.</w:t>
      </w:r>
    </w:p>
    <w:p w14:paraId="3FD9FB69" w14:textId="77777777" w:rsidR="00570CF4" w:rsidRDefault="00570CF4" w:rsidP="00570CF4">
      <w:pPr>
        <w:pStyle w:val="NormalWeb"/>
        <w:numPr>
          <w:ilvl w:val="0"/>
          <w:numId w:val="8"/>
        </w:numPr>
      </w:pPr>
      <w:r>
        <w:rPr>
          <w:rStyle w:val="Strong"/>
        </w:rPr>
        <w:t>Opportunities (Power-Ups):</w:t>
      </w:r>
      <w:r>
        <w:t xml:space="preserve"> I can sell lemonade at the park where lots of people go.</w:t>
      </w:r>
    </w:p>
    <w:p w14:paraId="288EC1D7" w14:textId="77777777" w:rsidR="00570CF4" w:rsidRDefault="00570CF4" w:rsidP="00570CF4">
      <w:pPr>
        <w:pStyle w:val="NormalWeb"/>
        <w:numPr>
          <w:ilvl w:val="0"/>
          <w:numId w:val="8"/>
        </w:numPr>
      </w:pPr>
      <w:r>
        <w:rPr>
          <w:rStyle w:val="Strong"/>
        </w:rPr>
        <w:t>Threats (Obstacles):</w:t>
      </w:r>
      <w:r>
        <w:t xml:space="preserve"> If it rains, no one will come outside.</w:t>
      </w:r>
    </w:p>
    <w:p w14:paraId="07AF0EA7" w14:textId="77777777" w:rsidR="00570CF4" w:rsidRDefault="00570CF4" w:rsidP="00570CF4">
      <w:pPr>
        <w:pStyle w:val="NormalWeb"/>
      </w:pPr>
      <w:r>
        <w:rPr>
          <w:rStyle w:val="Strong"/>
        </w:rPr>
        <w:t>Fun Activity:</w:t>
      </w:r>
      <w:r>
        <w:t xml:space="preserve"> Draw yourself as a superhero. Write your strengths on your cape, your weaknesses on a tiny villain, your opportunities as glowing stars, and your threats as storm cloud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70CF4" w14:paraId="55412EEF" w14:textId="77777777" w:rsidTr="00570CF4">
        <w:tc>
          <w:tcPr>
            <w:tcW w:w="4675" w:type="dxa"/>
            <w:shd w:val="clear" w:color="auto" w:fill="538135" w:themeFill="accent6" w:themeFillShade="BF"/>
          </w:tcPr>
          <w:p w14:paraId="61D1E353" w14:textId="77777777" w:rsidR="00570CF4" w:rsidRPr="00570CF4" w:rsidRDefault="00570CF4" w:rsidP="00570CF4">
            <w:pPr>
              <w:pStyle w:val="NormalWeb"/>
              <w:tabs>
                <w:tab w:val="center" w:pos="2229"/>
                <w:tab w:val="left" w:pos="3232"/>
              </w:tabs>
              <w:spacing w:line="360" w:lineRule="auto"/>
              <w:rPr>
                <w:b/>
              </w:rPr>
            </w:pPr>
            <w:r w:rsidRPr="00570CF4">
              <w:rPr>
                <w:b/>
              </w:rPr>
              <w:tab/>
              <w:t>Strength</w:t>
            </w:r>
            <w:r w:rsidRPr="00570CF4">
              <w:rPr>
                <w:b/>
              </w:rPr>
              <w:tab/>
            </w:r>
          </w:p>
        </w:tc>
        <w:tc>
          <w:tcPr>
            <w:tcW w:w="4675" w:type="dxa"/>
            <w:shd w:val="clear" w:color="auto" w:fill="C45911" w:themeFill="accent2" w:themeFillShade="BF"/>
          </w:tcPr>
          <w:p w14:paraId="4C0ACC01" w14:textId="77777777" w:rsidR="00570CF4" w:rsidRPr="00570CF4" w:rsidRDefault="00570CF4" w:rsidP="00570CF4">
            <w:pPr>
              <w:pStyle w:val="NormalWeb"/>
              <w:spacing w:line="360" w:lineRule="auto"/>
              <w:jc w:val="center"/>
              <w:rPr>
                <w:b/>
              </w:rPr>
            </w:pPr>
            <w:r w:rsidRPr="00570CF4">
              <w:rPr>
                <w:b/>
              </w:rPr>
              <w:t>Weakness</w:t>
            </w:r>
          </w:p>
        </w:tc>
      </w:tr>
      <w:tr w:rsidR="00570CF4" w14:paraId="45DDBB4F" w14:textId="77777777" w:rsidTr="00570CF4">
        <w:tc>
          <w:tcPr>
            <w:tcW w:w="4675" w:type="dxa"/>
          </w:tcPr>
          <w:p w14:paraId="40B2683B" w14:textId="77777777" w:rsidR="00570CF4" w:rsidRPr="00570CF4" w:rsidRDefault="00570CF4" w:rsidP="00570CF4">
            <w:pPr>
              <w:pStyle w:val="NormalWeb"/>
              <w:spacing w:line="360" w:lineRule="auto"/>
              <w:jc w:val="center"/>
              <w:rPr>
                <w:b/>
              </w:rPr>
            </w:pPr>
          </w:p>
        </w:tc>
        <w:tc>
          <w:tcPr>
            <w:tcW w:w="4675" w:type="dxa"/>
          </w:tcPr>
          <w:p w14:paraId="17557E5F" w14:textId="77777777" w:rsidR="00570CF4" w:rsidRPr="00570CF4" w:rsidRDefault="00570CF4" w:rsidP="00570CF4">
            <w:pPr>
              <w:pStyle w:val="NormalWeb"/>
              <w:spacing w:line="360" w:lineRule="auto"/>
              <w:jc w:val="center"/>
              <w:rPr>
                <w:b/>
              </w:rPr>
            </w:pPr>
          </w:p>
        </w:tc>
      </w:tr>
      <w:tr w:rsidR="00BA7E54" w14:paraId="2F60AFF0" w14:textId="77777777" w:rsidTr="00570CF4">
        <w:tc>
          <w:tcPr>
            <w:tcW w:w="4675" w:type="dxa"/>
          </w:tcPr>
          <w:p w14:paraId="66679366" w14:textId="77777777" w:rsidR="00BA7E54" w:rsidRPr="00570CF4" w:rsidRDefault="00BA7E54" w:rsidP="00570CF4">
            <w:pPr>
              <w:pStyle w:val="NormalWeb"/>
              <w:spacing w:line="360" w:lineRule="auto"/>
              <w:jc w:val="center"/>
              <w:rPr>
                <w:b/>
              </w:rPr>
            </w:pPr>
          </w:p>
        </w:tc>
        <w:tc>
          <w:tcPr>
            <w:tcW w:w="4675" w:type="dxa"/>
          </w:tcPr>
          <w:p w14:paraId="2E8E97C2" w14:textId="77777777" w:rsidR="00BA7E54" w:rsidRPr="00570CF4" w:rsidRDefault="00BA7E54" w:rsidP="00570CF4">
            <w:pPr>
              <w:pStyle w:val="NormalWeb"/>
              <w:spacing w:line="360" w:lineRule="auto"/>
              <w:jc w:val="center"/>
              <w:rPr>
                <w:b/>
              </w:rPr>
            </w:pPr>
          </w:p>
        </w:tc>
      </w:tr>
      <w:tr w:rsidR="00BA7E54" w14:paraId="6D89A8EB" w14:textId="77777777" w:rsidTr="00570CF4">
        <w:tc>
          <w:tcPr>
            <w:tcW w:w="4675" w:type="dxa"/>
          </w:tcPr>
          <w:p w14:paraId="2B4A6873" w14:textId="77777777" w:rsidR="00BA7E54" w:rsidRPr="00570CF4" w:rsidRDefault="00BA7E54" w:rsidP="00570CF4">
            <w:pPr>
              <w:pStyle w:val="NormalWeb"/>
              <w:spacing w:line="360" w:lineRule="auto"/>
              <w:jc w:val="center"/>
              <w:rPr>
                <w:b/>
              </w:rPr>
            </w:pPr>
          </w:p>
        </w:tc>
        <w:tc>
          <w:tcPr>
            <w:tcW w:w="4675" w:type="dxa"/>
          </w:tcPr>
          <w:p w14:paraId="6095CA95" w14:textId="77777777" w:rsidR="00BA7E54" w:rsidRPr="00570CF4" w:rsidRDefault="00BA7E54" w:rsidP="00570CF4">
            <w:pPr>
              <w:pStyle w:val="NormalWeb"/>
              <w:spacing w:line="360" w:lineRule="auto"/>
              <w:jc w:val="center"/>
              <w:rPr>
                <w:b/>
              </w:rPr>
            </w:pPr>
          </w:p>
        </w:tc>
      </w:tr>
      <w:tr w:rsidR="00570CF4" w14:paraId="0605FED7" w14:textId="77777777" w:rsidTr="00570CF4">
        <w:tc>
          <w:tcPr>
            <w:tcW w:w="4675" w:type="dxa"/>
          </w:tcPr>
          <w:p w14:paraId="552223B3" w14:textId="77777777" w:rsidR="00570CF4" w:rsidRPr="00570CF4" w:rsidRDefault="00570CF4" w:rsidP="00570CF4">
            <w:pPr>
              <w:pStyle w:val="NormalWeb"/>
              <w:spacing w:line="360" w:lineRule="auto"/>
              <w:jc w:val="center"/>
              <w:rPr>
                <w:b/>
              </w:rPr>
            </w:pPr>
          </w:p>
        </w:tc>
        <w:tc>
          <w:tcPr>
            <w:tcW w:w="4675" w:type="dxa"/>
          </w:tcPr>
          <w:p w14:paraId="19C06C43" w14:textId="77777777" w:rsidR="00570CF4" w:rsidRPr="00570CF4" w:rsidRDefault="00570CF4" w:rsidP="00570CF4">
            <w:pPr>
              <w:pStyle w:val="NormalWeb"/>
              <w:spacing w:line="360" w:lineRule="auto"/>
              <w:jc w:val="center"/>
              <w:rPr>
                <w:b/>
              </w:rPr>
            </w:pPr>
          </w:p>
        </w:tc>
      </w:tr>
      <w:tr w:rsidR="00570CF4" w14:paraId="2FB26245" w14:textId="77777777" w:rsidTr="00570CF4">
        <w:tc>
          <w:tcPr>
            <w:tcW w:w="4675" w:type="dxa"/>
          </w:tcPr>
          <w:p w14:paraId="2F0E2FEF" w14:textId="77777777" w:rsidR="00570CF4" w:rsidRPr="00570CF4" w:rsidRDefault="00570CF4" w:rsidP="00570CF4">
            <w:pPr>
              <w:pStyle w:val="NormalWeb"/>
              <w:spacing w:line="360" w:lineRule="auto"/>
              <w:jc w:val="center"/>
              <w:rPr>
                <w:b/>
              </w:rPr>
            </w:pPr>
          </w:p>
        </w:tc>
        <w:tc>
          <w:tcPr>
            <w:tcW w:w="4675" w:type="dxa"/>
          </w:tcPr>
          <w:p w14:paraId="4E51B5A5" w14:textId="77777777" w:rsidR="00570CF4" w:rsidRPr="00570CF4" w:rsidRDefault="00570CF4" w:rsidP="00570CF4">
            <w:pPr>
              <w:pStyle w:val="NormalWeb"/>
              <w:spacing w:line="360" w:lineRule="auto"/>
              <w:jc w:val="center"/>
              <w:rPr>
                <w:b/>
              </w:rPr>
            </w:pPr>
          </w:p>
        </w:tc>
      </w:tr>
      <w:tr w:rsidR="00570CF4" w14:paraId="29658802" w14:textId="77777777" w:rsidTr="00570CF4">
        <w:tc>
          <w:tcPr>
            <w:tcW w:w="4675" w:type="dxa"/>
            <w:shd w:val="clear" w:color="auto" w:fill="2F5496" w:themeFill="accent5" w:themeFillShade="BF"/>
          </w:tcPr>
          <w:p w14:paraId="6970B70C" w14:textId="77777777" w:rsidR="00570CF4" w:rsidRPr="00570CF4" w:rsidRDefault="00570CF4" w:rsidP="00570CF4">
            <w:pPr>
              <w:pStyle w:val="NormalWeb"/>
              <w:spacing w:line="360" w:lineRule="auto"/>
              <w:jc w:val="center"/>
              <w:rPr>
                <w:b/>
              </w:rPr>
            </w:pPr>
            <w:r w:rsidRPr="00570CF4">
              <w:rPr>
                <w:b/>
              </w:rPr>
              <w:t>Opportunities</w:t>
            </w:r>
          </w:p>
        </w:tc>
        <w:tc>
          <w:tcPr>
            <w:tcW w:w="4675" w:type="dxa"/>
            <w:shd w:val="clear" w:color="auto" w:fill="FF0000"/>
          </w:tcPr>
          <w:p w14:paraId="242B3A3A" w14:textId="77777777" w:rsidR="00570CF4" w:rsidRPr="00570CF4" w:rsidRDefault="00570CF4" w:rsidP="00570CF4">
            <w:pPr>
              <w:pStyle w:val="NormalWeb"/>
              <w:spacing w:line="360" w:lineRule="auto"/>
              <w:jc w:val="center"/>
              <w:rPr>
                <w:b/>
              </w:rPr>
            </w:pPr>
            <w:r w:rsidRPr="00570CF4">
              <w:rPr>
                <w:b/>
              </w:rPr>
              <w:t>Threats</w:t>
            </w:r>
          </w:p>
        </w:tc>
      </w:tr>
      <w:tr w:rsidR="00570CF4" w14:paraId="2F9EEB95" w14:textId="77777777" w:rsidTr="00570CF4">
        <w:tc>
          <w:tcPr>
            <w:tcW w:w="4675" w:type="dxa"/>
          </w:tcPr>
          <w:p w14:paraId="371F6C66" w14:textId="77777777" w:rsidR="00570CF4" w:rsidRDefault="00570CF4" w:rsidP="00570CF4">
            <w:pPr>
              <w:pStyle w:val="NormalWeb"/>
              <w:spacing w:line="360" w:lineRule="auto"/>
            </w:pPr>
          </w:p>
        </w:tc>
        <w:tc>
          <w:tcPr>
            <w:tcW w:w="4675" w:type="dxa"/>
          </w:tcPr>
          <w:p w14:paraId="4B8E5D52" w14:textId="77777777" w:rsidR="00570CF4" w:rsidRDefault="00570CF4" w:rsidP="00570CF4">
            <w:pPr>
              <w:pStyle w:val="NormalWeb"/>
              <w:spacing w:line="360" w:lineRule="auto"/>
            </w:pPr>
          </w:p>
        </w:tc>
      </w:tr>
      <w:tr w:rsidR="00BA7E54" w14:paraId="53AC3FFB" w14:textId="77777777" w:rsidTr="00570CF4">
        <w:tc>
          <w:tcPr>
            <w:tcW w:w="4675" w:type="dxa"/>
          </w:tcPr>
          <w:p w14:paraId="7EC06FF8" w14:textId="77777777" w:rsidR="00BA7E54" w:rsidRDefault="00BA7E54" w:rsidP="00570CF4">
            <w:pPr>
              <w:pStyle w:val="NormalWeb"/>
              <w:spacing w:line="360" w:lineRule="auto"/>
            </w:pPr>
          </w:p>
        </w:tc>
        <w:tc>
          <w:tcPr>
            <w:tcW w:w="4675" w:type="dxa"/>
          </w:tcPr>
          <w:p w14:paraId="379469D1" w14:textId="77777777" w:rsidR="00BA7E54" w:rsidRDefault="00BA7E54" w:rsidP="00570CF4">
            <w:pPr>
              <w:pStyle w:val="NormalWeb"/>
              <w:spacing w:line="360" w:lineRule="auto"/>
            </w:pPr>
          </w:p>
        </w:tc>
      </w:tr>
      <w:tr w:rsidR="00BA7E54" w14:paraId="7669C201" w14:textId="77777777" w:rsidTr="00570CF4">
        <w:tc>
          <w:tcPr>
            <w:tcW w:w="4675" w:type="dxa"/>
          </w:tcPr>
          <w:p w14:paraId="121F5DD9" w14:textId="77777777" w:rsidR="00BA7E54" w:rsidRDefault="00BA7E54" w:rsidP="00570CF4">
            <w:pPr>
              <w:pStyle w:val="NormalWeb"/>
              <w:spacing w:line="360" w:lineRule="auto"/>
            </w:pPr>
          </w:p>
        </w:tc>
        <w:tc>
          <w:tcPr>
            <w:tcW w:w="4675" w:type="dxa"/>
          </w:tcPr>
          <w:p w14:paraId="58600341" w14:textId="77777777" w:rsidR="00BA7E54" w:rsidRDefault="00BA7E54" w:rsidP="00570CF4">
            <w:pPr>
              <w:pStyle w:val="NormalWeb"/>
              <w:spacing w:line="360" w:lineRule="auto"/>
            </w:pPr>
          </w:p>
        </w:tc>
      </w:tr>
      <w:tr w:rsidR="00570CF4" w14:paraId="4CF4E8A8" w14:textId="77777777" w:rsidTr="00570CF4">
        <w:tc>
          <w:tcPr>
            <w:tcW w:w="4675" w:type="dxa"/>
          </w:tcPr>
          <w:p w14:paraId="5244A80F" w14:textId="77777777" w:rsidR="00570CF4" w:rsidRDefault="00570CF4" w:rsidP="00570CF4">
            <w:pPr>
              <w:pStyle w:val="NormalWeb"/>
              <w:spacing w:line="360" w:lineRule="auto"/>
            </w:pPr>
          </w:p>
        </w:tc>
        <w:tc>
          <w:tcPr>
            <w:tcW w:w="4675" w:type="dxa"/>
          </w:tcPr>
          <w:p w14:paraId="2EF01F7E" w14:textId="77777777" w:rsidR="00570CF4" w:rsidRDefault="00570CF4" w:rsidP="00570CF4">
            <w:pPr>
              <w:pStyle w:val="NormalWeb"/>
              <w:spacing w:line="360" w:lineRule="auto"/>
            </w:pPr>
          </w:p>
        </w:tc>
      </w:tr>
      <w:tr w:rsidR="00570CF4" w14:paraId="2EF01142" w14:textId="77777777" w:rsidTr="00570CF4">
        <w:tc>
          <w:tcPr>
            <w:tcW w:w="4675" w:type="dxa"/>
          </w:tcPr>
          <w:p w14:paraId="6A8E6499" w14:textId="77777777" w:rsidR="00570CF4" w:rsidRDefault="00570CF4" w:rsidP="00570CF4">
            <w:pPr>
              <w:pStyle w:val="NormalWeb"/>
              <w:spacing w:line="360" w:lineRule="auto"/>
            </w:pPr>
          </w:p>
        </w:tc>
        <w:tc>
          <w:tcPr>
            <w:tcW w:w="4675" w:type="dxa"/>
          </w:tcPr>
          <w:p w14:paraId="73B62D2D" w14:textId="77777777" w:rsidR="00570CF4" w:rsidRDefault="00570CF4" w:rsidP="00570CF4">
            <w:pPr>
              <w:pStyle w:val="NormalWeb"/>
              <w:spacing w:line="360" w:lineRule="auto"/>
            </w:pPr>
          </w:p>
        </w:tc>
      </w:tr>
    </w:tbl>
    <w:p w14:paraId="4AD2D8D5" w14:textId="77777777" w:rsidR="00BA7E54" w:rsidRPr="00BA7E54" w:rsidRDefault="00BA7E54" w:rsidP="00BA7E54">
      <w:pPr>
        <w:spacing w:before="100" w:after="100" w:line="240" w:lineRule="auto"/>
        <w:outlineLvl w:val="1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1</w:t>
      </w:r>
      <w:r w:rsidR="00B00D2E">
        <w:rPr>
          <w:rFonts w:ascii="Times New Roman" w:eastAsia="Times New Roman" w:hAnsi="Times New Roman" w:cs="Times New Roman"/>
          <w:b/>
          <w:bCs/>
          <w:sz w:val="32"/>
          <w:szCs w:val="32"/>
        </w:rPr>
        <w:t>3</w:t>
      </w: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 xml:space="preserve">. </w:t>
      </w:r>
      <w:r w:rsidRPr="00BA7E54">
        <w:rPr>
          <w:rFonts w:ascii="Times New Roman" w:eastAsia="Times New Roman" w:hAnsi="Times New Roman" w:cs="Times New Roman"/>
          <w:b/>
          <w:bCs/>
          <w:sz w:val="32"/>
          <w:szCs w:val="32"/>
        </w:rPr>
        <w:t>Marketing Plan: “How Will People Know About My Business?”</w:t>
      </w:r>
    </w:p>
    <w:p w14:paraId="15D544A4" w14:textId="77777777" w:rsidR="00BA7E54" w:rsidRDefault="00BA7E54" w:rsidP="00BA7E54">
      <w:pPr>
        <w:pStyle w:val="NormalWeb"/>
      </w:pPr>
      <w:r>
        <w:t>You need to tell people about your business in a fun way!</w:t>
      </w:r>
    </w:p>
    <w:p w14:paraId="31B6F237" w14:textId="77777777" w:rsidR="00BA7E54" w:rsidRDefault="00BA7E54" w:rsidP="00BA7E54">
      <w:pPr>
        <w:pStyle w:val="NormalWeb"/>
        <w:numPr>
          <w:ilvl w:val="0"/>
          <w:numId w:val="9"/>
        </w:numPr>
      </w:pPr>
      <w:r>
        <w:rPr>
          <w:rStyle w:val="Strong"/>
        </w:rPr>
        <w:t>Example (Bracelet Biz):</w:t>
      </w:r>
      <w:r>
        <w:t xml:space="preserve"> I’ll post pictures on Instagram and ask my friends to share.</w:t>
      </w:r>
    </w:p>
    <w:p w14:paraId="5276E904" w14:textId="77777777" w:rsidR="00BA7E54" w:rsidRDefault="00BA7E54" w:rsidP="00BA7E54">
      <w:pPr>
        <w:pStyle w:val="NormalWeb"/>
        <w:numPr>
          <w:ilvl w:val="0"/>
          <w:numId w:val="9"/>
        </w:numPr>
      </w:pPr>
      <w:r>
        <w:rPr>
          <w:rStyle w:val="Strong"/>
        </w:rPr>
        <w:t>Example (Lemonade Stand):</w:t>
      </w:r>
      <w:r>
        <w:t xml:space="preserve"> I’ll make a big colorful sign that says “Cold Lemonade Only $1.”</w:t>
      </w:r>
    </w:p>
    <w:p w14:paraId="36D631C5" w14:textId="77777777" w:rsidR="00BA7E54" w:rsidRDefault="00BA7E54" w:rsidP="00BA7E54">
      <w:pPr>
        <w:pStyle w:val="NormalWeb"/>
        <w:numPr>
          <w:ilvl w:val="0"/>
          <w:numId w:val="9"/>
        </w:numPr>
      </w:pPr>
      <w:r>
        <w:rPr>
          <w:rStyle w:val="Strong"/>
        </w:rPr>
        <w:t>Ideas:</w:t>
      </w:r>
      <w:r>
        <w:t xml:space="preserve"> Flyers, posters, school announcements, TikTok dances, text to friends.</w:t>
      </w:r>
    </w:p>
    <w:p w14:paraId="52401AF2" w14:textId="77777777" w:rsidR="00BA7E54" w:rsidRDefault="00BA7E54" w:rsidP="00BA7E54">
      <w:pPr>
        <w:pStyle w:val="NormalWeb"/>
      </w:pPr>
      <w:r>
        <w:rPr>
          <w:rStyle w:val="Strong"/>
        </w:rPr>
        <w:t>Fun Activity:</w:t>
      </w:r>
      <w:r>
        <w:t xml:space="preserve"> Create your own ad! Use crayons or markers to design a flyer with your business name, price, and something fun (like “Free high-fives with every purchase!”).</w:t>
      </w:r>
    </w:p>
    <w:p w14:paraId="0056A197" w14:textId="77777777" w:rsidR="00BA7E54" w:rsidRDefault="00BA7E54" w:rsidP="00BA7E54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-----------------------------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------------------------------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------------------------------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1681D202" w14:textId="77777777" w:rsidR="00BA7E54" w:rsidRDefault="00BA7E54" w:rsidP="00BA7E54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-----------------------------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------------------------------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------------------------------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0D625A64" w14:textId="77777777" w:rsidR="00BA7E54" w:rsidRPr="007C37A9" w:rsidRDefault="00BA7E54" w:rsidP="00BA7E54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-----------------------------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------------------------------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------------------------------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11327100" w14:textId="77777777" w:rsidR="007C37A9" w:rsidRPr="007C37A9" w:rsidRDefault="007C37A9" w:rsidP="007C37A9">
      <w:pPr>
        <w:spacing w:before="100" w:after="100" w:line="240" w:lineRule="auto"/>
        <w:outlineLvl w:val="1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 w:rsidRPr="007C37A9">
        <w:rPr>
          <w:rFonts w:ascii="Times New Roman" w:eastAsia="Times New Roman" w:hAnsi="Times New Roman" w:cs="Times New Roman"/>
          <w:b/>
          <w:bCs/>
          <w:sz w:val="32"/>
          <w:szCs w:val="32"/>
        </w:rPr>
        <w:lastRenderedPageBreak/>
        <w:t>1</w:t>
      </w:r>
      <w:r w:rsidR="00B00D2E">
        <w:rPr>
          <w:rFonts w:ascii="Times New Roman" w:eastAsia="Times New Roman" w:hAnsi="Times New Roman" w:cs="Times New Roman"/>
          <w:b/>
          <w:bCs/>
          <w:sz w:val="32"/>
          <w:szCs w:val="32"/>
        </w:rPr>
        <w:t>4</w:t>
      </w:r>
      <w:r w:rsidRPr="007C37A9">
        <w:rPr>
          <w:rFonts w:ascii="Times New Roman" w:eastAsia="Times New Roman" w:hAnsi="Times New Roman" w:cs="Times New Roman"/>
          <w:b/>
          <w:bCs/>
          <w:sz w:val="32"/>
          <w:szCs w:val="32"/>
        </w:rPr>
        <w:t xml:space="preserve">. </w:t>
      </w:r>
      <w:r w:rsidRPr="007C37A9">
        <w:rPr>
          <w:rFonts w:ascii="Segoe UI Symbol" w:eastAsia="Times New Roman" w:hAnsi="Segoe UI Symbol" w:cs="Segoe UI Symbol"/>
          <w:b/>
          <w:bCs/>
          <w:sz w:val="32"/>
          <w:szCs w:val="32"/>
        </w:rPr>
        <w:t>💬</w:t>
      </w:r>
      <w:r w:rsidRPr="007C37A9">
        <w:rPr>
          <w:rFonts w:ascii="Times New Roman" w:eastAsia="Times New Roman" w:hAnsi="Times New Roman" w:cs="Times New Roman"/>
          <w:b/>
          <w:bCs/>
          <w:sz w:val="32"/>
          <w:szCs w:val="32"/>
        </w:rPr>
        <w:t xml:space="preserve"> My Sales Pitch</w:t>
      </w:r>
    </w:p>
    <w:p w14:paraId="5725BB49" w14:textId="77777777" w:rsidR="007C37A9" w:rsidRPr="007C37A9" w:rsidRDefault="007C37A9" w:rsidP="007C37A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7A9">
        <w:rPr>
          <w:rFonts w:ascii="Segoe UI Symbol" w:eastAsia="Times New Roman" w:hAnsi="Segoe UI Symbol" w:cs="Segoe UI Symbol"/>
          <w:sz w:val="24"/>
          <w:szCs w:val="24"/>
        </w:rPr>
        <w:t>👉</w:t>
      </w:r>
      <w:r w:rsidRPr="007C37A9">
        <w:rPr>
          <w:rFonts w:ascii="Times New Roman" w:eastAsia="Times New Roman" w:hAnsi="Times New Roman" w:cs="Times New Roman"/>
          <w:sz w:val="24"/>
          <w:szCs w:val="24"/>
        </w:rPr>
        <w:t xml:space="preserve"> What will I say to customers?</w:t>
      </w:r>
      <w:r w:rsidRPr="007C37A9">
        <w:rPr>
          <w:rFonts w:ascii="Times New Roman" w:eastAsia="Times New Roman" w:hAnsi="Times New Roman" w:cs="Times New Roman"/>
          <w:sz w:val="24"/>
          <w:szCs w:val="24"/>
        </w:rPr>
        <w:br/>
        <w:t>Example:</w:t>
      </w:r>
      <w:r w:rsidRPr="007C37A9">
        <w:rPr>
          <w:rFonts w:ascii="Times New Roman" w:eastAsia="Times New Roman" w:hAnsi="Times New Roman" w:cs="Times New Roman"/>
          <w:sz w:val="24"/>
          <w:szCs w:val="24"/>
        </w:rPr>
        <w:br/>
      </w:r>
      <w:r w:rsidRPr="007C37A9">
        <w:rPr>
          <w:rFonts w:ascii="Times New Roman" w:eastAsia="Times New Roman" w:hAnsi="Times New Roman" w:cs="Times New Roman"/>
          <w:i/>
          <w:iCs/>
          <w:sz w:val="24"/>
          <w:szCs w:val="24"/>
        </w:rPr>
        <w:t>"Hi! My name is Maya and I make fun, scented slime kits. Would you like to see my best-seller?"</w:t>
      </w:r>
    </w:p>
    <w:p w14:paraId="5D8ECAF2" w14:textId="77777777" w:rsidR="007C37A9" w:rsidRPr="007C37A9" w:rsidRDefault="007C37A9" w:rsidP="007C37A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7A9">
        <w:rPr>
          <w:rFonts w:ascii="Times New Roman" w:eastAsia="Times New Roman" w:hAnsi="Times New Roman" w:cs="Times New Roman"/>
          <w:i/>
          <w:iCs/>
          <w:sz w:val="24"/>
          <w:szCs w:val="24"/>
        </w:rPr>
        <w:t>(Tip: Smile, be confident, and practice with a friend or parent!)</w:t>
      </w:r>
    </w:p>
    <w:p w14:paraId="4A0C99C1" w14:textId="77777777" w:rsidR="00A400FE" w:rsidRPr="007C37A9" w:rsidRDefault="00A400FE" w:rsidP="00A400FE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--------------------------------------------------------------------------------------------------------------------</w:t>
      </w:r>
    </w:p>
    <w:p w14:paraId="607353E8" w14:textId="77777777" w:rsidR="00A400FE" w:rsidRPr="007C37A9" w:rsidRDefault="00A400FE" w:rsidP="00A400FE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--------------------------------------------------------------------------------------------------------------------</w:t>
      </w:r>
    </w:p>
    <w:p w14:paraId="4366E078" w14:textId="77777777" w:rsidR="00A400FE" w:rsidRPr="007C37A9" w:rsidRDefault="00A400FE" w:rsidP="00A400FE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--------------------------------------------------------------------------------------------------------------------</w:t>
      </w:r>
    </w:p>
    <w:p w14:paraId="5CBE38BA" w14:textId="77777777" w:rsidR="00A400FE" w:rsidRDefault="00A400FE" w:rsidP="00A400FE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--------------------------------------------------------------------------------------------------------------------</w:t>
      </w:r>
    </w:p>
    <w:p w14:paraId="08932F4F" w14:textId="77777777" w:rsidR="007C37A9" w:rsidRPr="007C37A9" w:rsidRDefault="007C37A9" w:rsidP="00A400FE">
      <w:pPr>
        <w:spacing w:before="100" w:after="100" w:line="240" w:lineRule="auto"/>
        <w:outlineLvl w:val="1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 w:rsidRPr="007C37A9">
        <w:rPr>
          <w:rFonts w:ascii="Segoe UI Symbol" w:eastAsia="Times New Roman" w:hAnsi="Segoe UI Symbol" w:cs="Segoe UI Symbol"/>
          <w:b/>
          <w:bCs/>
          <w:sz w:val="32"/>
          <w:szCs w:val="32"/>
        </w:rPr>
        <w:t>✅</w:t>
      </w:r>
      <w:r w:rsidRPr="007C37A9">
        <w:rPr>
          <w:rFonts w:ascii="Times New Roman" w:eastAsia="Times New Roman" w:hAnsi="Times New Roman" w:cs="Times New Roman"/>
          <w:b/>
          <w:bCs/>
          <w:sz w:val="32"/>
          <w:szCs w:val="32"/>
        </w:rPr>
        <w:t xml:space="preserve"> Kid CEO Launch Checklist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42"/>
        <w:gridCol w:w="2481"/>
      </w:tblGrid>
      <w:tr w:rsidR="007C37A9" w:rsidRPr="007C37A9" w14:paraId="50229B8E" w14:textId="77777777" w:rsidTr="007C37A9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118AA738" w14:textId="77777777" w:rsidR="007C37A9" w:rsidRPr="007C37A9" w:rsidRDefault="007C37A9" w:rsidP="007C3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</w:pPr>
            <w:r w:rsidRPr="007C37A9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>Task</w:t>
            </w:r>
          </w:p>
        </w:tc>
        <w:tc>
          <w:tcPr>
            <w:tcW w:w="0" w:type="auto"/>
            <w:vAlign w:val="center"/>
            <w:hideMark/>
          </w:tcPr>
          <w:p w14:paraId="0F3DC7B1" w14:textId="77777777" w:rsidR="007C37A9" w:rsidRPr="007C37A9" w:rsidRDefault="007C37A9" w:rsidP="007C3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</w:pPr>
            <w:r w:rsidRPr="007C37A9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 xml:space="preserve">Check When Done </w:t>
            </w:r>
            <w:r w:rsidRPr="007C37A9">
              <w:rPr>
                <w:rFonts w:ascii="Segoe UI Symbol" w:eastAsia="Times New Roman" w:hAnsi="Segoe UI Symbol" w:cs="Segoe UI Symbol"/>
                <w:b/>
                <w:bCs/>
                <w:sz w:val="26"/>
                <w:szCs w:val="26"/>
              </w:rPr>
              <w:t>✅</w:t>
            </w:r>
          </w:p>
        </w:tc>
      </w:tr>
      <w:tr w:rsidR="007C37A9" w:rsidRPr="007C37A9" w14:paraId="0D398922" w14:textId="77777777" w:rsidTr="007C37A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AB670A6" w14:textId="77777777" w:rsidR="007C37A9" w:rsidRPr="007C37A9" w:rsidRDefault="007C37A9" w:rsidP="007C37A9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7C37A9">
              <w:rPr>
                <w:rFonts w:ascii="Times New Roman" w:eastAsia="Times New Roman" w:hAnsi="Times New Roman" w:cs="Times New Roman"/>
                <w:sz w:val="26"/>
                <w:szCs w:val="26"/>
              </w:rPr>
              <w:t>Pick a business name</w:t>
            </w:r>
          </w:p>
        </w:tc>
        <w:tc>
          <w:tcPr>
            <w:tcW w:w="0" w:type="auto"/>
            <w:vAlign w:val="center"/>
            <w:hideMark/>
          </w:tcPr>
          <w:p w14:paraId="240C76E2" w14:textId="77777777" w:rsidR="007C37A9" w:rsidRPr="007C37A9" w:rsidRDefault="007C37A9" w:rsidP="007C37A9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7C37A9">
              <w:rPr>
                <w:rFonts w:ascii="Segoe UI Symbol" w:eastAsia="Times New Roman" w:hAnsi="Segoe UI Symbol" w:cs="Segoe UI Symbol"/>
                <w:sz w:val="26"/>
                <w:szCs w:val="26"/>
              </w:rPr>
              <w:t>☐</w:t>
            </w:r>
          </w:p>
        </w:tc>
      </w:tr>
      <w:tr w:rsidR="007C37A9" w:rsidRPr="007C37A9" w14:paraId="431ADEC9" w14:textId="77777777" w:rsidTr="007C37A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34E8656" w14:textId="77777777" w:rsidR="007C37A9" w:rsidRPr="007C37A9" w:rsidRDefault="007C37A9" w:rsidP="007C37A9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7C37A9">
              <w:rPr>
                <w:rFonts w:ascii="Times New Roman" w:eastAsia="Times New Roman" w:hAnsi="Times New Roman" w:cs="Times New Roman"/>
                <w:sz w:val="26"/>
                <w:szCs w:val="26"/>
              </w:rPr>
              <w:t>Write down what I’m selling</w:t>
            </w:r>
          </w:p>
        </w:tc>
        <w:tc>
          <w:tcPr>
            <w:tcW w:w="0" w:type="auto"/>
            <w:vAlign w:val="center"/>
            <w:hideMark/>
          </w:tcPr>
          <w:p w14:paraId="268478CC" w14:textId="77777777" w:rsidR="007C37A9" w:rsidRPr="007C37A9" w:rsidRDefault="007C37A9" w:rsidP="007C37A9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7C37A9">
              <w:rPr>
                <w:rFonts w:ascii="Segoe UI Symbol" w:eastAsia="Times New Roman" w:hAnsi="Segoe UI Symbol" w:cs="Segoe UI Symbol"/>
                <w:sz w:val="26"/>
                <w:szCs w:val="26"/>
              </w:rPr>
              <w:t>☐</w:t>
            </w:r>
          </w:p>
        </w:tc>
      </w:tr>
      <w:tr w:rsidR="007C37A9" w:rsidRPr="007C37A9" w14:paraId="0237C2DA" w14:textId="77777777" w:rsidTr="007C37A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8E19317" w14:textId="77777777" w:rsidR="007C37A9" w:rsidRPr="007C37A9" w:rsidRDefault="007C37A9" w:rsidP="007C37A9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7C37A9">
              <w:rPr>
                <w:rFonts w:ascii="Times New Roman" w:eastAsia="Times New Roman" w:hAnsi="Times New Roman" w:cs="Times New Roman"/>
                <w:sz w:val="26"/>
                <w:szCs w:val="26"/>
              </w:rPr>
              <w:t>Decide who my customers are</w:t>
            </w:r>
          </w:p>
        </w:tc>
        <w:tc>
          <w:tcPr>
            <w:tcW w:w="0" w:type="auto"/>
            <w:vAlign w:val="center"/>
            <w:hideMark/>
          </w:tcPr>
          <w:p w14:paraId="00D4E3E7" w14:textId="77777777" w:rsidR="007C37A9" w:rsidRPr="007C37A9" w:rsidRDefault="007C37A9" w:rsidP="007C37A9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7C37A9">
              <w:rPr>
                <w:rFonts w:ascii="Segoe UI Symbol" w:eastAsia="Times New Roman" w:hAnsi="Segoe UI Symbol" w:cs="Segoe UI Symbol"/>
                <w:sz w:val="26"/>
                <w:szCs w:val="26"/>
              </w:rPr>
              <w:t>☐</w:t>
            </w:r>
          </w:p>
        </w:tc>
      </w:tr>
      <w:tr w:rsidR="007C37A9" w:rsidRPr="007C37A9" w14:paraId="6ABC03B6" w14:textId="77777777" w:rsidTr="007C37A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03AE5F0" w14:textId="77777777" w:rsidR="007C37A9" w:rsidRPr="007C37A9" w:rsidRDefault="007C37A9" w:rsidP="007C37A9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7C37A9">
              <w:rPr>
                <w:rFonts w:ascii="Times New Roman" w:eastAsia="Times New Roman" w:hAnsi="Times New Roman" w:cs="Times New Roman"/>
                <w:sz w:val="26"/>
                <w:szCs w:val="26"/>
              </w:rPr>
              <w:t>Set my prices</w:t>
            </w:r>
          </w:p>
        </w:tc>
        <w:tc>
          <w:tcPr>
            <w:tcW w:w="0" w:type="auto"/>
            <w:vAlign w:val="center"/>
            <w:hideMark/>
          </w:tcPr>
          <w:p w14:paraId="5E93E4C3" w14:textId="77777777" w:rsidR="007C37A9" w:rsidRPr="007C37A9" w:rsidRDefault="007C37A9" w:rsidP="007C37A9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7C37A9">
              <w:rPr>
                <w:rFonts w:ascii="Segoe UI Symbol" w:eastAsia="Times New Roman" w:hAnsi="Segoe UI Symbol" w:cs="Segoe UI Symbol"/>
                <w:sz w:val="26"/>
                <w:szCs w:val="26"/>
              </w:rPr>
              <w:t>☐</w:t>
            </w:r>
          </w:p>
        </w:tc>
      </w:tr>
      <w:tr w:rsidR="007C37A9" w:rsidRPr="007C37A9" w14:paraId="76A14883" w14:textId="77777777" w:rsidTr="007C37A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9E750CE" w14:textId="77777777" w:rsidR="007C37A9" w:rsidRPr="007C37A9" w:rsidRDefault="007C37A9" w:rsidP="007C37A9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7C37A9">
              <w:rPr>
                <w:rFonts w:ascii="Times New Roman" w:eastAsia="Times New Roman" w:hAnsi="Times New Roman" w:cs="Times New Roman"/>
                <w:sz w:val="26"/>
                <w:szCs w:val="26"/>
              </w:rPr>
              <w:t>Choose where I’ll sell</w:t>
            </w:r>
          </w:p>
        </w:tc>
        <w:tc>
          <w:tcPr>
            <w:tcW w:w="0" w:type="auto"/>
            <w:vAlign w:val="center"/>
            <w:hideMark/>
          </w:tcPr>
          <w:p w14:paraId="4A13DA0F" w14:textId="77777777" w:rsidR="007C37A9" w:rsidRPr="007C37A9" w:rsidRDefault="007C37A9" w:rsidP="007C37A9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7C37A9">
              <w:rPr>
                <w:rFonts w:ascii="Segoe UI Symbol" w:eastAsia="Times New Roman" w:hAnsi="Segoe UI Symbol" w:cs="Segoe UI Symbol"/>
                <w:sz w:val="26"/>
                <w:szCs w:val="26"/>
              </w:rPr>
              <w:t>☐</w:t>
            </w:r>
          </w:p>
        </w:tc>
      </w:tr>
      <w:tr w:rsidR="007C37A9" w:rsidRPr="007C37A9" w14:paraId="361ECC6A" w14:textId="77777777" w:rsidTr="007C37A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467CC57" w14:textId="77777777" w:rsidR="007C37A9" w:rsidRPr="007C37A9" w:rsidRDefault="007C37A9" w:rsidP="007C37A9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7C37A9">
              <w:rPr>
                <w:rFonts w:ascii="Times New Roman" w:eastAsia="Times New Roman" w:hAnsi="Times New Roman" w:cs="Times New Roman"/>
                <w:sz w:val="26"/>
                <w:szCs w:val="26"/>
              </w:rPr>
              <w:t>Make a supply list</w:t>
            </w:r>
          </w:p>
        </w:tc>
        <w:tc>
          <w:tcPr>
            <w:tcW w:w="0" w:type="auto"/>
            <w:vAlign w:val="center"/>
            <w:hideMark/>
          </w:tcPr>
          <w:p w14:paraId="3D16FE19" w14:textId="77777777" w:rsidR="007C37A9" w:rsidRPr="007C37A9" w:rsidRDefault="007C37A9" w:rsidP="007C37A9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7C37A9">
              <w:rPr>
                <w:rFonts w:ascii="Segoe UI Symbol" w:eastAsia="Times New Roman" w:hAnsi="Segoe UI Symbol" w:cs="Segoe UI Symbol"/>
                <w:sz w:val="26"/>
                <w:szCs w:val="26"/>
              </w:rPr>
              <w:t>☐</w:t>
            </w:r>
          </w:p>
        </w:tc>
      </w:tr>
      <w:tr w:rsidR="007C37A9" w:rsidRPr="007C37A9" w14:paraId="20D29421" w14:textId="77777777" w:rsidTr="007C37A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694D559" w14:textId="77777777" w:rsidR="007C37A9" w:rsidRPr="007C37A9" w:rsidRDefault="007C37A9" w:rsidP="007C37A9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7C37A9">
              <w:rPr>
                <w:rFonts w:ascii="Times New Roman" w:eastAsia="Times New Roman" w:hAnsi="Times New Roman" w:cs="Times New Roman"/>
                <w:sz w:val="26"/>
                <w:szCs w:val="26"/>
              </w:rPr>
              <w:t>Figure out my startup budget</w:t>
            </w:r>
          </w:p>
        </w:tc>
        <w:tc>
          <w:tcPr>
            <w:tcW w:w="0" w:type="auto"/>
            <w:vAlign w:val="center"/>
            <w:hideMark/>
          </w:tcPr>
          <w:p w14:paraId="26C9A52E" w14:textId="77777777" w:rsidR="007C37A9" w:rsidRPr="007C37A9" w:rsidRDefault="007C37A9" w:rsidP="007C37A9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7C37A9">
              <w:rPr>
                <w:rFonts w:ascii="Segoe UI Symbol" w:eastAsia="Times New Roman" w:hAnsi="Segoe UI Symbol" w:cs="Segoe UI Symbol"/>
                <w:sz w:val="26"/>
                <w:szCs w:val="26"/>
              </w:rPr>
              <w:t>☐</w:t>
            </w:r>
          </w:p>
        </w:tc>
      </w:tr>
      <w:tr w:rsidR="007C37A9" w:rsidRPr="007C37A9" w14:paraId="298D2725" w14:textId="77777777" w:rsidTr="007C37A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989753A" w14:textId="77777777" w:rsidR="007C37A9" w:rsidRPr="007C37A9" w:rsidRDefault="007C37A9" w:rsidP="007C37A9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7C37A9">
              <w:rPr>
                <w:rFonts w:ascii="Times New Roman" w:eastAsia="Times New Roman" w:hAnsi="Times New Roman" w:cs="Times New Roman"/>
                <w:sz w:val="26"/>
                <w:szCs w:val="26"/>
              </w:rPr>
              <w:t>Ask for help from adults/mentors</w:t>
            </w:r>
          </w:p>
        </w:tc>
        <w:tc>
          <w:tcPr>
            <w:tcW w:w="0" w:type="auto"/>
            <w:vAlign w:val="center"/>
            <w:hideMark/>
          </w:tcPr>
          <w:p w14:paraId="39631799" w14:textId="77777777" w:rsidR="007C37A9" w:rsidRPr="007C37A9" w:rsidRDefault="007C37A9" w:rsidP="007C37A9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7C37A9">
              <w:rPr>
                <w:rFonts w:ascii="Segoe UI Symbol" w:eastAsia="Times New Roman" w:hAnsi="Segoe UI Symbol" w:cs="Segoe UI Symbol"/>
                <w:sz w:val="26"/>
                <w:szCs w:val="26"/>
              </w:rPr>
              <w:t>☐</w:t>
            </w:r>
          </w:p>
        </w:tc>
      </w:tr>
      <w:tr w:rsidR="007C37A9" w:rsidRPr="007C37A9" w14:paraId="279F047C" w14:textId="77777777" w:rsidTr="007C37A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72372C3" w14:textId="77777777" w:rsidR="007C37A9" w:rsidRPr="007C37A9" w:rsidRDefault="007C37A9" w:rsidP="007C37A9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7C37A9">
              <w:rPr>
                <w:rFonts w:ascii="Times New Roman" w:eastAsia="Times New Roman" w:hAnsi="Times New Roman" w:cs="Times New Roman"/>
                <w:sz w:val="26"/>
                <w:szCs w:val="26"/>
              </w:rPr>
              <w:t>Create flyers or business cards</w:t>
            </w:r>
          </w:p>
        </w:tc>
        <w:tc>
          <w:tcPr>
            <w:tcW w:w="0" w:type="auto"/>
            <w:vAlign w:val="center"/>
            <w:hideMark/>
          </w:tcPr>
          <w:p w14:paraId="15F65EC9" w14:textId="77777777" w:rsidR="007C37A9" w:rsidRPr="007C37A9" w:rsidRDefault="007C37A9" w:rsidP="007C37A9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7C37A9">
              <w:rPr>
                <w:rFonts w:ascii="Segoe UI Symbol" w:eastAsia="Times New Roman" w:hAnsi="Segoe UI Symbol" w:cs="Segoe UI Symbol"/>
                <w:sz w:val="26"/>
                <w:szCs w:val="26"/>
              </w:rPr>
              <w:t>☐</w:t>
            </w:r>
          </w:p>
        </w:tc>
      </w:tr>
      <w:tr w:rsidR="007C37A9" w:rsidRPr="007C37A9" w14:paraId="22CA6E86" w14:textId="77777777" w:rsidTr="007C37A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A7BDD1E" w14:textId="77777777" w:rsidR="007C37A9" w:rsidRPr="007C37A9" w:rsidRDefault="007C37A9" w:rsidP="007C37A9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7C37A9">
              <w:rPr>
                <w:rFonts w:ascii="Times New Roman" w:eastAsia="Times New Roman" w:hAnsi="Times New Roman" w:cs="Times New Roman"/>
                <w:sz w:val="26"/>
                <w:szCs w:val="26"/>
              </w:rPr>
              <w:t>Practice my sales pitch</w:t>
            </w:r>
          </w:p>
        </w:tc>
        <w:tc>
          <w:tcPr>
            <w:tcW w:w="0" w:type="auto"/>
            <w:vAlign w:val="center"/>
            <w:hideMark/>
          </w:tcPr>
          <w:p w14:paraId="1CDE9A19" w14:textId="77777777" w:rsidR="007C37A9" w:rsidRPr="007C37A9" w:rsidRDefault="007C37A9" w:rsidP="007C37A9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7C37A9">
              <w:rPr>
                <w:rFonts w:ascii="Segoe UI Symbol" w:eastAsia="Times New Roman" w:hAnsi="Segoe UI Symbol" w:cs="Segoe UI Symbol"/>
                <w:sz w:val="26"/>
                <w:szCs w:val="26"/>
              </w:rPr>
              <w:t>☐</w:t>
            </w:r>
          </w:p>
        </w:tc>
      </w:tr>
      <w:tr w:rsidR="007C37A9" w:rsidRPr="007C37A9" w14:paraId="6F33955C" w14:textId="77777777" w:rsidTr="007C37A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AFEE26C" w14:textId="77777777" w:rsidR="007C37A9" w:rsidRPr="007C37A9" w:rsidRDefault="007C37A9" w:rsidP="007C37A9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7C37A9">
              <w:rPr>
                <w:rFonts w:ascii="Times New Roman" w:eastAsia="Times New Roman" w:hAnsi="Times New Roman" w:cs="Times New Roman"/>
                <w:sz w:val="26"/>
                <w:szCs w:val="26"/>
              </w:rPr>
              <w:t>Get products ready to sell</w:t>
            </w:r>
          </w:p>
        </w:tc>
        <w:tc>
          <w:tcPr>
            <w:tcW w:w="0" w:type="auto"/>
            <w:vAlign w:val="center"/>
            <w:hideMark/>
          </w:tcPr>
          <w:p w14:paraId="2F41179C" w14:textId="77777777" w:rsidR="007C37A9" w:rsidRPr="007C37A9" w:rsidRDefault="007C37A9" w:rsidP="007C37A9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7C37A9">
              <w:rPr>
                <w:rFonts w:ascii="Segoe UI Symbol" w:eastAsia="Times New Roman" w:hAnsi="Segoe UI Symbol" w:cs="Segoe UI Symbol"/>
                <w:sz w:val="26"/>
                <w:szCs w:val="26"/>
              </w:rPr>
              <w:t>☐</w:t>
            </w:r>
          </w:p>
        </w:tc>
      </w:tr>
      <w:tr w:rsidR="007C37A9" w:rsidRPr="007C37A9" w14:paraId="275DDEC1" w14:textId="77777777" w:rsidTr="007C37A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8F5D486" w14:textId="77777777" w:rsidR="007C37A9" w:rsidRPr="007C37A9" w:rsidRDefault="007C37A9" w:rsidP="007C37A9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7C37A9">
              <w:rPr>
                <w:rFonts w:ascii="Times New Roman" w:eastAsia="Times New Roman" w:hAnsi="Times New Roman" w:cs="Times New Roman"/>
                <w:sz w:val="26"/>
                <w:szCs w:val="26"/>
              </w:rPr>
              <w:t>Set up my booth or website</w:t>
            </w:r>
          </w:p>
        </w:tc>
        <w:tc>
          <w:tcPr>
            <w:tcW w:w="0" w:type="auto"/>
            <w:vAlign w:val="center"/>
            <w:hideMark/>
          </w:tcPr>
          <w:p w14:paraId="79E6D3F2" w14:textId="77777777" w:rsidR="007C37A9" w:rsidRPr="007C37A9" w:rsidRDefault="007C37A9" w:rsidP="007C37A9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7C37A9">
              <w:rPr>
                <w:rFonts w:ascii="Segoe UI Symbol" w:eastAsia="Times New Roman" w:hAnsi="Segoe UI Symbol" w:cs="Segoe UI Symbol"/>
                <w:sz w:val="26"/>
                <w:szCs w:val="26"/>
              </w:rPr>
              <w:t>☐</w:t>
            </w:r>
          </w:p>
        </w:tc>
      </w:tr>
      <w:tr w:rsidR="007C37A9" w:rsidRPr="007C37A9" w14:paraId="68C96582" w14:textId="77777777" w:rsidTr="007C37A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737650F" w14:textId="77777777" w:rsidR="007C37A9" w:rsidRPr="007C37A9" w:rsidRDefault="007C37A9" w:rsidP="007C37A9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7C37A9">
              <w:rPr>
                <w:rFonts w:ascii="Times New Roman" w:eastAsia="Times New Roman" w:hAnsi="Times New Roman" w:cs="Times New Roman"/>
                <w:sz w:val="26"/>
                <w:szCs w:val="26"/>
              </w:rPr>
              <w:t>Start selling with confidence</w:t>
            </w:r>
          </w:p>
        </w:tc>
        <w:tc>
          <w:tcPr>
            <w:tcW w:w="0" w:type="auto"/>
            <w:vAlign w:val="center"/>
            <w:hideMark/>
          </w:tcPr>
          <w:p w14:paraId="032CCD37" w14:textId="77777777" w:rsidR="007C37A9" w:rsidRPr="007C37A9" w:rsidRDefault="007C37A9" w:rsidP="007C37A9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7C37A9">
              <w:rPr>
                <w:rFonts w:ascii="Segoe UI Symbol" w:eastAsia="Times New Roman" w:hAnsi="Segoe UI Symbol" w:cs="Segoe UI Symbol"/>
                <w:sz w:val="26"/>
                <w:szCs w:val="26"/>
              </w:rPr>
              <w:t>☐</w:t>
            </w:r>
          </w:p>
        </w:tc>
      </w:tr>
      <w:tr w:rsidR="007C37A9" w:rsidRPr="007C37A9" w14:paraId="217C82CD" w14:textId="77777777" w:rsidTr="007C37A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14824B7" w14:textId="77777777" w:rsidR="007C37A9" w:rsidRPr="007C37A9" w:rsidRDefault="007C37A9" w:rsidP="007C37A9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7C37A9">
              <w:rPr>
                <w:rFonts w:ascii="Times New Roman" w:eastAsia="Times New Roman" w:hAnsi="Times New Roman" w:cs="Times New Roman"/>
                <w:sz w:val="26"/>
                <w:szCs w:val="26"/>
              </w:rPr>
              <w:t>Track my sales &amp; expenses</w:t>
            </w:r>
          </w:p>
        </w:tc>
        <w:tc>
          <w:tcPr>
            <w:tcW w:w="0" w:type="auto"/>
            <w:vAlign w:val="center"/>
            <w:hideMark/>
          </w:tcPr>
          <w:p w14:paraId="17B54DF6" w14:textId="77777777" w:rsidR="007C37A9" w:rsidRPr="007C37A9" w:rsidRDefault="007C37A9" w:rsidP="007C37A9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7C37A9">
              <w:rPr>
                <w:rFonts w:ascii="Segoe UI Symbol" w:eastAsia="Times New Roman" w:hAnsi="Segoe UI Symbol" w:cs="Segoe UI Symbol"/>
                <w:sz w:val="26"/>
                <w:szCs w:val="26"/>
              </w:rPr>
              <w:t>☐</w:t>
            </w:r>
          </w:p>
        </w:tc>
      </w:tr>
      <w:tr w:rsidR="007C37A9" w:rsidRPr="007C37A9" w14:paraId="504F39C2" w14:textId="77777777" w:rsidTr="007C37A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0B2C14C" w14:textId="77777777" w:rsidR="007C37A9" w:rsidRPr="007C37A9" w:rsidRDefault="007C37A9" w:rsidP="007C37A9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7C37A9"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Celebrate my first sale </w:t>
            </w:r>
            <w:r w:rsidRPr="007C37A9">
              <w:rPr>
                <w:rFonts w:ascii="Segoe UI Symbol" w:eastAsia="Times New Roman" w:hAnsi="Segoe UI Symbol" w:cs="Segoe UI Symbol"/>
                <w:sz w:val="26"/>
                <w:szCs w:val="26"/>
              </w:rPr>
              <w:t>🎉</w:t>
            </w:r>
          </w:p>
        </w:tc>
        <w:tc>
          <w:tcPr>
            <w:tcW w:w="0" w:type="auto"/>
            <w:vAlign w:val="center"/>
            <w:hideMark/>
          </w:tcPr>
          <w:p w14:paraId="24AE5DBF" w14:textId="77777777" w:rsidR="007C37A9" w:rsidRPr="007C37A9" w:rsidRDefault="007C37A9" w:rsidP="007C37A9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7C37A9">
              <w:rPr>
                <w:rFonts w:ascii="Segoe UI Symbol" w:eastAsia="Times New Roman" w:hAnsi="Segoe UI Symbol" w:cs="Segoe UI Symbol"/>
                <w:sz w:val="26"/>
                <w:szCs w:val="26"/>
              </w:rPr>
              <w:t>☐</w:t>
            </w:r>
          </w:p>
        </w:tc>
      </w:tr>
    </w:tbl>
    <w:p w14:paraId="0A67AB5C" w14:textId="77777777" w:rsidR="007C37A9" w:rsidRDefault="007C37A9" w:rsidP="007C37A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625A0C5" w14:textId="77777777" w:rsidR="00A400FE" w:rsidRPr="007C37A9" w:rsidRDefault="00A400FE" w:rsidP="007C37A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C956FD2" w14:textId="77777777" w:rsidR="00CE7C86" w:rsidRPr="00BA7E54" w:rsidRDefault="007C37A9" w:rsidP="00155D8F">
      <w:pPr>
        <w:spacing w:before="100" w:beforeAutospacing="1" w:after="100" w:afterAutospacing="1" w:line="240" w:lineRule="auto"/>
        <w:jc w:val="center"/>
        <w:rPr>
          <w:sz w:val="20"/>
        </w:rPr>
      </w:pPr>
      <w:r w:rsidRPr="007C37A9">
        <w:rPr>
          <w:rFonts w:ascii="Segoe UI Symbol" w:eastAsia="Times New Roman" w:hAnsi="Segoe UI Symbol" w:cs="Segoe UI Symbol"/>
          <w:sz w:val="28"/>
          <w:szCs w:val="24"/>
        </w:rPr>
        <w:t>🌟</w:t>
      </w:r>
      <w:r w:rsidRPr="007C37A9">
        <w:rPr>
          <w:rFonts w:ascii="Times New Roman" w:eastAsia="Times New Roman" w:hAnsi="Times New Roman" w:cs="Times New Roman"/>
          <w:sz w:val="28"/>
          <w:szCs w:val="24"/>
        </w:rPr>
        <w:t xml:space="preserve"> </w:t>
      </w:r>
      <w:r w:rsidRPr="00BA7E54">
        <w:rPr>
          <w:rFonts w:ascii="Times New Roman" w:eastAsia="Times New Roman" w:hAnsi="Times New Roman" w:cs="Times New Roman"/>
          <w:b/>
          <w:bCs/>
          <w:sz w:val="28"/>
          <w:szCs w:val="24"/>
        </w:rPr>
        <w:t>Congratulations, CEO!</w:t>
      </w:r>
      <w:r w:rsidRPr="007C37A9">
        <w:rPr>
          <w:rFonts w:ascii="Times New Roman" w:eastAsia="Times New Roman" w:hAnsi="Times New Roman" w:cs="Times New Roman"/>
          <w:sz w:val="28"/>
          <w:szCs w:val="24"/>
        </w:rPr>
        <w:t xml:space="preserve"> You just built your first business plan. Keep dreaming big, keep learning, and remember: every great company started with a small idea — just like yours!</w:t>
      </w:r>
    </w:p>
    <w:sectPr w:rsidR="00CE7C86" w:rsidRPr="00BA7E54" w:rsidSect="00A400FE">
      <w:footerReference w:type="default" r:id="rId9"/>
      <w:pgSz w:w="12240" w:h="15840"/>
      <w:pgMar w:top="630" w:right="1440" w:bottom="900" w:left="1440" w:header="720" w:footer="1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E97E89" w14:textId="77777777" w:rsidR="00B90118" w:rsidRDefault="00B90118" w:rsidP="00A400FE">
      <w:pPr>
        <w:spacing w:after="0" w:line="240" w:lineRule="auto"/>
      </w:pPr>
      <w:r>
        <w:separator/>
      </w:r>
    </w:p>
  </w:endnote>
  <w:endnote w:type="continuationSeparator" w:id="0">
    <w:p w14:paraId="0D400C97" w14:textId="77777777" w:rsidR="00B90118" w:rsidRDefault="00B90118" w:rsidP="00A400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260119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C60DDF6" w14:textId="77777777" w:rsidR="00A400FE" w:rsidRDefault="00A400F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00D2E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0B2FFD36" w14:textId="77777777" w:rsidR="00A400FE" w:rsidRDefault="00A400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FBA036" w14:textId="77777777" w:rsidR="00B90118" w:rsidRDefault="00B90118" w:rsidP="00A400FE">
      <w:pPr>
        <w:spacing w:after="0" w:line="240" w:lineRule="auto"/>
      </w:pPr>
      <w:r>
        <w:separator/>
      </w:r>
    </w:p>
  </w:footnote>
  <w:footnote w:type="continuationSeparator" w:id="0">
    <w:p w14:paraId="57B9FE96" w14:textId="77777777" w:rsidR="00B90118" w:rsidRDefault="00B90118" w:rsidP="00A400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F74931"/>
    <w:multiLevelType w:val="multilevel"/>
    <w:tmpl w:val="A96299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1B559AA"/>
    <w:multiLevelType w:val="multilevel"/>
    <w:tmpl w:val="A96299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4866DBF"/>
    <w:multiLevelType w:val="multilevel"/>
    <w:tmpl w:val="A96299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5247D38"/>
    <w:multiLevelType w:val="multilevel"/>
    <w:tmpl w:val="A96299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5F44BD9"/>
    <w:multiLevelType w:val="multilevel"/>
    <w:tmpl w:val="A96299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66A5E75"/>
    <w:multiLevelType w:val="multilevel"/>
    <w:tmpl w:val="A96299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7731E54"/>
    <w:multiLevelType w:val="multilevel"/>
    <w:tmpl w:val="A96299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2843E6D"/>
    <w:multiLevelType w:val="multilevel"/>
    <w:tmpl w:val="A96299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25C7515"/>
    <w:multiLevelType w:val="multilevel"/>
    <w:tmpl w:val="A96299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2F211EC"/>
    <w:multiLevelType w:val="multilevel"/>
    <w:tmpl w:val="A96299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8274263"/>
    <w:multiLevelType w:val="multilevel"/>
    <w:tmpl w:val="A96299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1670130"/>
    <w:multiLevelType w:val="multilevel"/>
    <w:tmpl w:val="A96299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39071740">
    <w:abstractNumId w:val="10"/>
  </w:num>
  <w:num w:numId="2" w16cid:durableId="1468931366">
    <w:abstractNumId w:val="2"/>
  </w:num>
  <w:num w:numId="3" w16cid:durableId="1864706081">
    <w:abstractNumId w:val="0"/>
  </w:num>
  <w:num w:numId="4" w16cid:durableId="1546521071">
    <w:abstractNumId w:val="6"/>
  </w:num>
  <w:num w:numId="5" w16cid:durableId="1091319098">
    <w:abstractNumId w:val="7"/>
  </w:num>
  <w:num w:numId="6" w16cid:durableId="1261331765">
    <w:abstractNumId w:val="1"/>
  </w:num>
  <w:num w:numId="7" w16cid:durableId="1868713088">
    <w:abstractNumId w:val="4"/>
  </w:num>
  <w:num w:numId="8" w16cid:durableId="1864591319">
    <w:abstractNumId w:val="5"/>
  </w:num>
  <w:num w:numId="9" w16cid:durableId="1345863852">
    <w:abstractNumId w:val="11"/>
  </w:num>
  <w:num w:numId="10" w16cid:durableId="1169710908">
    <w:abstractNumId w:val="3"/>
  </w:num>
  <w:num w:numId="11" w16cid:durableId="546767499">
    <w:abstractNumId w:val="9"/>
  </w:num>
  <w:num w:numId="12" w16cid:durableId="1082788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QwNjA3tDQ0NbY0szBV0lEKTi0uzszPAykwrAUAT0OpvywAAAA="/>
  </w:docVars>
  <w:rsids>
    <w:rsidRoot w:val="007C37A9"/>
    <w:rsid w:val="00155D8F"/>
    <w:rsid w:val="00570CF4"/>
    <w:rsid w:val="005F35BE"/>
    <w:rsid w:val="006C62BD"/>
    <w:rsid w:val="007C37A9"/>
    <w:rsid w:val="00A400FE"/>
    <w:rsid w:val="00B00D2E"/>
    <w:rsid w:val="00B90118"/>
    <w:rsid w:val="00BA7E54"/>
    <w:rsid w:val="00CE7C86"/>
    <w:rsid w:val="00CF3069"/>
    <w:rsid w:val="00F50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2982636"/>
  <w15:chartTrackingRefBased/>
  <w15:docId w15:val="{7B006501-CCE9-4F4B-81ED-424E5C6C37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7C37A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7C37A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C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C37A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C37A9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7C37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C37A9"/>
    <w:rPr>
      <w:b/>
      <w:bCs/>
    </w:rPr>
  </w:style>
  <w:style w:type="character" w:styleId="Emphasis">
    <w:name w:val="Emphasis"/>
    <w:basedOn w:val="DefaultParagraphFont"/>
    <w:uiPriority w:val="20"/>
    <w:qFormat/>
    <w:rsid w:val="007C37A9"/>
    <w:rPr>
      <w:i/>
      <w:iCs/>
    </w:rPr>
  </w:style>
  <w:style w:type="paragraph" w:styleId="ListParagraph">
    <w:name w:val="List Paragraph"/>
    <w:basedOn w:val="Normal"/>
    <w:uiPriority w:val="34"/>
    <w:qFormat/>
    <w:rsid w:val="007C37A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400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00FE"/>
  </w:style>
  <w:style w:type="paragraph" w:styleId="Footer">
    <w:name w:val="footer"/>
    <w:basedOn w:val="Normal"/>
    <w:link w:val="FooterChar"/>
    <w:uiPriority w:val="99"/>
    <w:unhideWhenUsed/>
    <w:rsid w:val="00A400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00FE"/>
  </w:style>
  <w:style w:type="character" w:customStyle="1" w:styleId="Heading3Char">
    <w:name w:val="Heading 3 Char"/>
    <w:basedOn w:val="DefaultParagraphFont"/>
    <w:link w:val="Heading3"/>
    <w:uiPriority w:val="9"/>
    <w:semiHidden/>
    <w:rsid w:val="00570CF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570C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91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36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0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9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43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8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308</Words>
  <Characters>7456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8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TIFFANY HARVEY</cp:lastModifiedBy>
  <cp:revision>2</cp:revision>
  <cp:lastPrinted>2025-08-30T18:49:00Z</cp:lastPrinted>
  <dcterms:created xsi:type="dcterms:W3CDTF">2025-08-31T11:54:00Z</dcterms:created>
  <dcterms:modified xsi:type="dcterms:W3CDTF">2025-08-31T11:54:00Z</dcterms:modified>
</cp:coreProperties>
</file>